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31B6E" w14:textId="32F3B213" w:rsidR="00D34DE8" w:rsidRPr="00B12165" w:rsidRDefault="001A7871" w:rsidP="001A7871">
      <w:pPr>
        <w:spacing w:line="280" w:lineRule="auto"/>
        <w:jc w:val="center"/>
        <w:outlineLvl w:val="0"/>
        <w:rPr>
          <w:rFonts w:ascii="Verdana" w:hAnsi="Verdana" w:cs="Arial"/>
          <w:b/>
          <w:bCs/>
        </w:rPr>
      </w:pPr>
      <w:r w:rsidRPr="001A7871">
        <w:rPr>
          <w:rFonts w:ascii="Verdana" w:hAnsi="Verdana" w:cs="Arial"/>
          <w:b/>
          <w:bCs/>
          <w:lang w:val="es-ES_tradnl"/>
        </w:rPr>
        <w:t xml:space="preserve">Determinación de Elegibilidad para </w:t>
      </w:r>
      <w:r>
        <w:rPr>
          <w:rFonts w:ascii="Verdana" w:hAnsi="Verdana" w:cs="Arial"/>
          <w:b/>
          <w:bCs/>
          <w:lang w:val="es-ES_tradnl"/>
        </w:rPr>
        <w:t xml:space="preserve">la Sección </w:t>
      </w:r>
      <w:r w:rsidRPr="001A7871">
        <w:rPr>
          <w:rFonts w:ascii="Verdana" w:hAnsi="Verdana" w:cs="Arial"/>
          <w:b/>
          <w:bCs/>
          <w:lang w:val="es-ES_tradnl"/>
        </w:rPr>
        <w:t>504</w:t>
      </w:r>
    </w:p>
    <w:p w14:paraId="2A903C41" w14:textId="77777777" w:rsidR="005A64BF" w:rsidRPr="00B12165" w:rsidRDefault="005A64BF" w:rsidP="00D34DE8">
      <w:pPr>
        <w:jc w:val="center"/>
        <w:rPr>
          <w:rFonts w:ascii="Verdana" w:hAnsi="Verdana" w:cs="Arial"/>
          <w:b/>
          <w:bCs/>
        </w:rPr>
      </w:pPr>
    </w:p>
    <w:p w14:paraId="7A6455AA" w14:textId="4750BD90" w:rsidR="005A64BF" w:rsidRPr="00B12165" w:rsidRDefault="001A7871" w:rsidP="001A7871">
      <w:pPr>
        <w:spacing w:line="280" w:lineRule="auto"/>
        <w:jc w:val="both"/>
        <w:rPr>
          <w:rFonts w:ascii="Verdana" w:hAnsi="Verdana" w:cs="Arial"/>
          <w:b/>
          <w:bCs/>
        </w:rPr>
      </w:pPr>
      <w:r w:rsidRPr="001A7871">
        <w:rPr>
          <w:rFonts w:ascii="Verdana" w:hAnsi="Verdana" w:cs="Arial"/>
          <w:b/>
          <w:bCs/>
          <w:lang w:val="es-ES_tradnl"/>
        </w:rPr>
        <w:t>NOTA:</w:t>
      </w:r>
      <w:r w:rsidR="005A64BF" w:rsidRPr="00B12165">
        <w:rPr>
          <w:rFonts w:ascii="Verdana" w:hAnsi="Verdana" w:cs="Arial"/>
          <w:b/>
          <w:bCs/>
        </w:rPr>
        <w:t xml:space="preserve"> </w:t>
      </w:r>
      <w:r w:rsidRPr="001A7871">
        <w:rPr>
          <w:rFonts w:ascii="Verdana" w:hAnsi="Verdana" w:cs="Arial"/>
          <w:b/>
          <w:bCs/>
          <w:lang w:val="es-ES_tradnl"/>
        </w:rPr>
        <w:t>Si un estudiante que se somete a una determinación de elegibilidad de la Sección 504 se considera elegible para los servicios de conformidad con la Sección 504, el estudiante tiene derecho a las protecciones de debido proceso, incluidas las determinaciones de manifestación, independientemente de si el estudiante recibe algún servicio de la Sección 504.</w:t>
      </w:r>
    </w:p>
    <w:p w14:paraId="7637429B" w14:textId="77777777" w:rsidR="005A64BF" w:rsidRPr="00B12165" w:rsidRDefault="005A64BF" w:rsidP="00D34DE8">
      <w:pPr>
        <w:jc w:val="center"/>
        <w:rPr>
          <w:rFonts w:ascii="Verdana" w:hAnsi="Verdana" w:cs="Arial"/>
          <w:b/>
          <w:bCs/>
        </w:rPr>
      </w:pPr>
    </w:p>
    <w:p w14:paraId="41032B38" w14:textId="2693CD99" w:rsidR="00D34DE8" w:rsidRPr="00B12165" w:rsidRDefault="001A7871" w:rsidP="001A7871">
      <w:pPr>
        <w:spacing w:line="280" w:lineRule="auto"/>
        <w:jc w:val="center"/>
        <w:rPr>
          <w:rFonts w:ascii="Verdana" w:hAnsi="Verdana" w:cs="Arial"/>
          <w:bCs/>
          <w:i/>
          <w:iCs/>
        </w:rPr>
      </w:pPr>
      <w:r w:rsidRPr="001A7871">
        <w:rPr>
          <w:rFonts w:ascii="Verdana" w:hAnsi="Verdana" w:cs="Arial"/>
          <w:bCs/>
          <w:i/>
          <w:iCs/>
          <w:lang w:val="es-ES_tradnl"/>
        </w:rPr>
        <w:t>(Para la elegibilidad de la Sección 504, la discapacidad física o mental de un estudiante debe limitar sustancialmente una o más actividades importantes de la vida).</w:t>
      </w:r>
    </w:p>
    <w:p w14:paraId="319DE760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11C21429" w14:textId="44C89915" w:rsidR="00D34DE8" w:rsidRPr="00B12165" w:rsidRDefault="001A7871" w:rsidP="001A7871">
      <w:pPr>
        <w:spacing w:line="280" w:lineRule="auto"/>
        <w:outlineLvl w:val="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Nombre del alumno:</w:t>
      </w:r>
      <w:r w:rsidR="00D34DE8" w:rsidRPr="00B12165">
        <w:rPr>
          <w:rFonts w:ascii="Verdana" w:hAnsi="Verdana" w:cs="Arial"/>
          <w:bCs/>
        </w:rPr>
        <w:t xml:space="preserve"> ___________________________</w:t>
      </w:r>
    </w:p>
    <w:p w14:paraId="5D8C2AE8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6556E118" w14:textId="259FF0BC" w:rsidR="00D34DE8" w:rsidRPr="00B12165" w:rsidRDefault="001A7871" w:rsidP="001A7871">
      <w:pPr>
        <w:spacing w:line="280" w:lineRule="auto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FDN:</w:t>
      </w:r>
      <w:r w:rsidR="00D34DE8" w:rsidRPr="00B12165">
        <w:rPr>
          <w:rFonts w:ascii="Verdana" w:hAnsi="Verdana" w:cs="Arial"/>
          <w:bCs/>
        </w:rPr>
        <w:t xml:space="preserve"> _____________________</w:t>
      </w:r>
      <w:r w:rsidR="00D34DE8" w:rsidRPr="00B12165">
        <w:rPr>
          <w:rFonts w:ascii="Verdana" w:hAnsi="Verdana" w:cs="Arial"/>
          <w:bCs/>
        </w:rPr>
        <w:tab/>
      </w:r>
      <w:r w:rsidRPr="001A7871">
        <w:rPr>
          <w:rFonts w:ascii="Verdana" w:hAnsi="Verdana" w:cs="Arial"/>
          <w:bCs/>
          <w:lang w:val="es-ES_tradnl"/>
        </w:rPr>
        <w:t>Fecha de la reunión de elegibilidad 504: ________</w:t>
      </w:r>
    </w:p>
    <w:p w14:paraId="51063540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7635C8CA" w14:textId="29F6C077" w:rsidR="00D34DE8" w:rsidRPr="00B12165" w:rsidRDefault="001A7871" w:rsidP="001A7871">
      <w:pPr>
        <w:spacing w:line="280" w:lineRule="auto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Escuela:</w:t>
      </w:r>
      <w:r w:rsidR="00D34DE8" w:rsidRPr="00B12165">
        <w:rPr>
          <w:rFonts w:ascii="Verdana" w:hAnsi="Verdana" w:cs="Arial"/>
          <w:bCs/>
        </w:rPr>
        <w:t xml:space="preserve"> ___________</w:t>
      </w:r>
      <w:r w:rsidR="00677AA7">
        <w:rPr>
          <w:rFonts w:ascii="Verdana" w:hAnsi="Verdana" w:cs="Arial"/>
          <w:bCs/>
        </w:rPr>
        <w:t>________________________</w:t>
      </w:r>
      <w:r w:rsidR="00D34DE8" w:rsidRPr="00B12165">
        <w:rPr>
          <w:rFonts w:ascii="Verdana" w:hAnsi="Verdana" w:cs="Arial"/>
          <w:bCs/>
        </w:rPr>
        <w:tab/>
      </w:r>
      <w:r w:rsidRPr="001A7871">
        <w:rPr>
          <w:rFonts w:ascii="Verdana" w:hAnsi="Verdana" w:cs="Arial"/>
          <w:bCs/>
          <w:lang w:val="es-ES_tradnl"/>
        </w:rPr>
        <w:t>Grado:</w:t>
      </w:r>
      <w:r w:rsidR="00D34DE8" w:rsidRPr="00B12165">
        <w:rPr>
          <w:rFonts w:ascii="Verdana" w:hAnsi="Verdana" w:cs="Arial"/>
          <w:bCs/>
        </w:rPr>
        <w:t xml:space="preserve"> ________</w:t>
      </w:r>
      <w:r w:rsidR="00D34DE8" w:rsidRPr="00B12165">
        <w:rPr>
          <w:rFonts w:ascii="Verdana" w:hAnsi="Verdana" w:cs="Arial"/>
          <w:bCs/>
        </w:rPr>
        <w:tab/>
      </w:r>
    </w:p>
    <w:p w14:paraId="0864E6D8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21F8B0E1" w14:textId="4A58B008" w:rsidR="00D34DE8" w:rsidRPr="00B12165" w:rsidRDefault="001A7871" w:rsidP="001A7871">
      <w:pPr>
        <w:spacing w:line="280" w:lineRule="auto"/>
        <w:outlineLvl w:val="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Evaluación de la Sección 504 (marque una):</w:t>
      </w:r>
      <w:r w:rsidR="00D34DE8" w:rsidRPr="00B12165">
        <w:rPr>
          <w:rFonts w:ascii="Verdana" w:hAnsi="Verdana" w:cs="Arial"/>
          <w:bCs/>
        </w:rPr>
        <w:t xml:space="preserve"> </w:t>
      </w:r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0"/>
      <w:r w:rsidRPr="001A7871">
        <w:rPr>
          <w:rFonts w:ascii="Verdana" w:hAnsi="Verdana" w:cs="Arial"/>
          <w:bCs/>
          <w:lang w:val="es-ES_tradnl"/>
        </w:rPr>
        <w:t xml:space="preserve"> Evaluación inicial </w:t>
      </w:r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1"/>
      <w:r w:rsidRPr="001A7871">
        <w:rPr>
          <w:rFonts w:ascii="Verdana" w:hAnsi="Verdana" w:cs="Arial"/>
          <w:bCs/>
          <w:lang w:val="es-ES_tradnl"/>
        </w:rPr>
        <w:t xml:space="preserve"> Reevaluación</w:t>
      </w:r>
    </w:p>
    <w:p w14:paraId="5CA67B5B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79D7472B" w14:textId="2B31E35B" w:rsidR="004B5503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Identifique los problemas de referencia o las inquietudes observadas por el padre y el estudiante y/o el personal:</w:t>
      </w:r>
      <w:r w:rsidR="004B5503" w:rsidRPr="00B12165">
        <w:rPr>
          <w:rFonts w:ascii="Verdana" w:hAnsi="Verdana" w:cs="Arial"/>
          <w:bCs/>
        </w:rPr>
        <w:t xml:space="preserve"> ______________________________________________________________________________________________________________________</w:t>
      </w:r>
    </w:p>
    <w:p w14:paraId="52D23927" w14:textId="77777777" w:rsidR="004B5503" w:rsidRPr="00B12165" w:rsidRDefault="004B5503" w:rsidP="004B5503">
      <w:pPr>
        <w:ind w:left="720"/>
        <w:rPr>
          <w:rFonts w:ascii="Verdana" w:hAnsi="Verdana" w:cs="Arial"/>
          <w:bCs/>
        </w:rPr>
      </w:pPr>
    </w:p>
    <w:p w14:paraId="65E762CF" w14:textId="0F9B6CA9" w:rsidR="00D34DE8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El Equipo de la Sección 504 ha revisado y considerado la siguiente información:</w:t>
      </w:r>
      <w:r w:rsidR="00D34DE8" w:rsidRPr="00B12165">
        <w:rPr>
          <w:rFonts w:ascii="Verdana" w:hAnsi="Verdana" w:cs="Arial"/>
          <w:bCs/>
        </w:rPr>
        <w:t xml:space="preserve"> </w:t>
      </w:r>
      <w:r w:rsidRPr="001A7871">
        <w:rPr>
          <w:rFonts w:ascii="Verdana" w:hAnsi="Verdana" w:cs="Arial"/>
          <w:bCs/>
          <w:lang w:val="es-ES_tradnl"/>
        </w:rPr>
        <w:t>(marque todas las opciones que aplican)</w:t>
      </w:r>
    </w:p>
    <w:p w14:paraId="78C690A3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74A7BD90" w14:textId="08D7D593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"/>
      <w:r w:rsidR="001A7871" w:rsidRPr="001A7871">
        <w:rPr>
          <w:rFonts w:ascii="Verdana" w:hAnsi="Verdana" w:cs="Arial"/>
          <w:bCs/>
          <w:lang w:val="es-ES_tradnl"/>
        </w:rPr>
        <w:t xml:space="preserve"> Evaluación psicológica / psicoeducativa*</w:t>
      </w:r>
      <w:r w:rsidR="00D34DE8" w:rsidRPr="00B12165">
        <w:rPr>
          <w:rFonts w:ascii="Verdana" w:hAnsi="Verdana" w:cs="Arial"/>
          <w:bCs/>
        </w:rPr>
        <w:t xml:space="preserve"> </w:t>
      </w:r>
      <w:r w:rsidR="00D34DE8" w:rsidRPr="00B12165">
        <w:rPr>
          <w:rFonts w:ascii="Verdana" w:hAnsi="Verdana" w:cs="Arial"/>
          <w:bCs/>
        </w:rPr>
        <w:tab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1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"/>
      <w:r w:rsidR="001A7871" w:rsidRPr="001A7871">
        <w:rPr>
          <w:rFonts w:ascii="Verdana" w:hAnsi="Verdana" w:cs="Arial"/>
          <w:bCs/>
          <w:lang w:val="es-ES_tradnl"/>
        </w:rPr>
        <w:t xml:space="preserve"> Aportación del maestro/administrador</w:t>
      </w:r>
      <w:r w:rsidR="00D34DE8" w:rsidRPr="00B12165">
        <w:rPr>
          <w:rFonts w:ascii="Verdana" w:hAnsi="Verdana" w:cs="Arial"/>
          <w:bCs/>
        </w:rPr>
        <w:t xml:space="preserve"> </w:t>
      </w:r>
    </w:p>
    <w:p w14:paraId="6220435C" w14:textId="7E0DCC2D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"/>
      <w:r w:rsidR="001A7871" w:rsidRPr="001A7871">
        <w:rPr>
          <w:rFonts w:ascii="Verdana" w:hAnsi="Verdana" w:cs="Arial"/>
          <w:bCs/>
          <w:lang w:val="es-ES_tradnl"/>
        </w:rPr>
        <w:t xml:space="preserve"> Informes de calificaciones</w:t>
      </w:r>
      <w:r w:rsidR="003A4012">
        <w:rPr>
          <w:rFonts w:ascii="Verdana" w:hAnsi="Verdana" w:cs="Arial"/>
          <w:bCs/>
        </w:rPr>
        <w:tab/>
      </w:r>
      <w:r w:rsidR="003A4012">
        <w:rPr>
          <w:rFonts w:ascii="Verdana" w:hAnsi="Verdana" w:cs="Arial"/>
          <w:bCs/>
        </w:rPr>
        <w:tab/>
      </w:r>
      <w:r w:rsidR="003A4012">
        <w:rPr>
          <w:rFonts w:ascii="Verdana" w:hAnsi="Verdana" w:cs="Arial"/>
          <w:bCs/>
        </w:rPr>
        <w:tab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2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5"/>
      <w:r w:rsidR="001A7871" w:rsidRPr="001A7871">
        <w:rPr>
          <w:rFonts w:ascii="Verdana" w:hAnsi="Verdana" w:cs="Arial"/>
          <w:bCs/>
          <w:lang w:val="es-ES_tradnl"/>
        </w:rPr>
        <w:t xml:space="preserve"> Informe médico</w:t>
      </w:r>
      <w:r w:rsidR="00D34DE8" w:rsidRPr="00B12165">
        <w:rPr>
          <w:rFonts w:ascii="Verdana" w:hAnsi="Verdana" w:cs="Arial"/>
          <w:bCs/>
        </w:rPr>
        <w:t xml:space="preserve"> </w:t>
      </w:r>
      <w:r w:rsidR="00D34DE8" w:rsidRPr="00B12165">
        <w:rPr>
          <w:rFonts w:ascii="Verdana" w:hAnsi="Verdana" w:cs="Arial"/>
          <w:bCs/>
        </w:rPr>
        <w:tab/>
      </w:r>
      <w:r w:rsidR="00D34DE8" w:rsidRPr="00B12165">
        <w:rPr>
          <w:rFonts w:ascii="Verdana" w:hAnsi="Verdana" w:cs="Arial"/>
          <w:bCs/>
        </w:rPr>
        <w:tab/>
      </w:r>
      <w:r w:rsidR="00D34DE8" w:rsidRPr="00B12165">
        <w:rPr>
          <w:rFonts w:ascii="Verdana" w:hAnsi="Verdana" w:cs="Arial"/>
          <w:bCs/>
        </w:rPr>
        <w:tab/>
      </w:r>
      <w:r w:rsidR="00D34DE8" w:rsidRPr="00B12165">
        <w:rPr>
          <w:rFonts w:ascii="Verdana" w:hAnsi="Verdana" w:cs="Arial"/>
          <w:bCs/>
        </w:rPr>
        <w:tab/>
      </w:r>
    </w:p>
    <w:p w14:paraId="0AC4F89E" w14:textId="2DAAF6FF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5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6"/>
      <w:r w:rsidR="001A7871" w:rsidRPr="001A7871">
        <w:rPr>
          <w:rFonts w:ascii="Verdana" w:hAnsi="Verdana" w:cs="Arial"/>
          <w:bCs/>
          <w:lang w:val="es-ES_tradnl"/>
        </w:rPr>
        <w:t xml:space="preserve"> Aportación de los padres</w:t>
      </w:r>
      <w:r w:rsidR="003A4012">
        <w:rPr>
          <w:rFonts w:ascii="Verdana" w:hAnsi="Verdana" w:cs="Arial"/>
          <w:bCs/>
        </w:rPr>
        <w:t xml:space="preserve"> </w:t>
      </w:r>
      <w:r w:rsidR="003A4012">
        <w:rPr>
          <w:rFonts w:ascii="Verdana" w:hAnsi="Verdana" w:cs="Arial"/>
          <w:bCs/>
        </w:rPr>
        <w:tab/>
      </w:r>
      <w:r w:rsidR="003A4012">
        <w:rPr>
          <w:rFonts w:ascii="Verdana" w:hAnsi="Verdana" w:cs="Arial"/>
          <w:bCs/>
        </w:rPr>
        <w:tab/>
      </w:r>
      <w:r w:rsidR="003A4012">
        <w:rPr>
          <w:rFonts w:ascii="Verdana" w:hAnsi="Verdana" w:cs="Arial"/>
          <w:bCs/>
        </w:rPr>
        <w:tab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3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7"/>
      <w:r w:rsidR="001A7871" w:rsidRPr="001A7871">
        <w:rPr>
          <w:rFonts w:ascii="Verdana" w:hAnsi="Verdana" w:cs="Arial"/>
          <w:bCs/>
          <w:lang w:val="es-ES_tradnl"/>
        </w:rPr>
        <w:t xml:space="preserve"> Registro disciplinario</w:t>
      </w:r>
    </w:p>
    <w:p w14:paraId="418270DB" w14:textId="47D4F3FB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8"/>
      <w:r w:rsidR="001A7871" w:rsidRPr="001A7871">
        <w:rPr>
          <w:rFonts w:ascii="Verdana" w:hAnsi="Verdana" w:cs="Arial"/>
          <w:bCs/>
          <w:lang w:val="es-ES_tradnl"/>
        </w:rPr>
        <w:t xml:space="preserve"> Evaluación del trabajo social escolar</w:t>
      </w:r>
      <w:r w:rsidR="003A4012">
        <w:rPr>
          <w:rFonts w:ascii="Verdana" w:hAnsi="Verdana" w:cs="Arial"/>
          <w:bCs/>
        </w:rPr>
        <w:t xml:space="preserve"> </w:t>
      </w:r>
      <w:r w:rsidR="003A4012">
        <w:rPr>
          <w:rFonts w:ascii="Verdana" w:hAnsi="Verdana" w:cs="Arial"/>
          <w:bCs/>
        </w:rPr>
        <w:tab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4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9"/>
      <w:r w:rsidR="001A7871" w:rsidRPr="001A7871">
        <w:rPr>
          <w:rFonts w:ascii="Verdana" w:hAnsi="Verdana" w:cs="Arial"/>
          <w:bCs/>
          <w:lang w:val="es-ES_tradnl"/>
        </w:rPr>
        <w:t xml:space="preserve"> Registros del trabajo del alumno/</w:t>
      </w:r>
      <w:proofErr w:type="spellStart"/>
      <w:r w:rsidR="001A7871" w:rsidRPr="001A7871">
        <w:rPr>
          <w:rFonts w:ascii="Verdana" w:hAnsi="Verdana" w:cs="Arial"/>
          <w:bCs/>
          <w:lang w:val="es-ES_tradnl"/>
        </w:rPr>
        <w:t>anecdotales</w:t>
      </w:r>
      <w:proofErr w:type="spellEnd"/>
      <w:r w:rsidR="00D34DE8" w:rsidRPr="00B12165">
        <w:rPr>
          <w:rFonts w:ascii="Verdana" w:hAnsi="Verdana" w:cs="Arial"/>
          <w:bCs/>
        </w:rPr>
        <w:t xml:space="preserve"> </w:t>
      </w:r>
    </w:p>
    <w:p w14:paraId="443068E3" w14:textId="1E81DA5E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7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0"/>
      <w:r w:rsidR="001A7871" w:rsidRPr="001A7871">
        <w:rPr>
          <w:rFonts w:ascii="Verdana" w:hAnsi="Verdana" w:cs="Arial"/>
          <w:bCs/>
          <w:lang w:val="es-ES_tradnl"/>
        </w:rPr>
        <w:t xml:space="preserve"> Registro de asistencia</w:t>
      </w:r>
      <w:r w:rsidR="00D34DE8" w:rsidRPr="00B12165">
        <w:rPr>
          <w:rFonts w:ascii="Verdana" w:hAnsi="Verdana" w:cs="Arial"/>
          <w:bCs/>
        </w:rPr>
        <w:tab/>
      </w:r>
      <w:r w:rsidR="00D34DE8" w:rsidRPr="00B12165">
        <w:rPr>
          <w:rFonts w:ascii="Verdana" w:hAnsi="Verdana" w:cs="Arial"/>
          <w:bCs/>
        </w:rPr>
        <w:tab/>
      </w:r>
      <w:r w:rsidR="00D34DE8" w:rsidRPr="00B12165">
        <w:rPr>
          <w:rFonts w:ascii="Verdana" w:hAnsi="Verdana" w:cs="Arial"/>
          <w:bCs/>
        </w:rPr>
        <w:tab/>
      </w:r>
      <w:r w:rsidR="00D34DE8" w:rsidRPr="00B12165">
        <w:rPr>
          <w:rFonts w:ascii="Verdana" w:hAnsi="Verdana" w:cs="Arial"/>
          <w:bCs/>
        </w:rPr>
        <w:tab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5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1"/>
      <w:r w:rsidR="001A7871" w:rsidRPr="001A7871">
        <w:rPr>
          <w:rFonts w:ascii="Verdana" w:hAnsi="Verdana" w:cs="Arial"/>
          <w:bCs/>
          <w:lang w:val="es-ES_tradnl"/>
        </w:rPr>
        <w:t xml:space="preserve"> Evaluación ocupacional/física/del lenguaje del habla</w:t>
      </w:r>
      <w:r w:rsidR="00D34DE8" w:rsidRPr="00B12165">
        <w:rPr>
          <w:rFonts w:ascii="Verdana" w:hAnsi="Verdana" w:cs="Arial"/>
          <w:bCs/>
        </w:rPr>
        <w:t xml:space="preserve"> </w:t>
      </w:r>
    </w:p>
    <w:p w14:paraId="10349273" w14:textId="13A13CA3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8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2"/>
      <w:r w:rsidR="001A7871" w:rsidRPr="001A7871">
        <w:rPr>
          <w:rFonts w:ascii="Verdana" w:hAnsi="Verdana" w:cs="Arial"/>
          <w:bCs/>
          <w:lang w:val="es-ES_tradnl"/>
        </w:rPr>
        <w:t xml:space="preserve"> Datos de pruebas estandarizadas</w:t>
      </w:r>
      <w:r w:rsidR="003A4012">
        <w:rPr>
          <w:rFonts w:ascii="Verdana" w:hAnsi="Verdana" w:cs="Arial"/>
          <w:bCs/>
        </w:rPr>
        <w:t xml:space="preserve"> </w:t>
      </w:r>
      <w:r w:rsidR="003A4012">
        <w:rPr>
          <w:rFonts w:ascii="Verdana" w:hAnsi="Verdana" w:cs="Arial"/>
          <w:bCs/>
        </w:rPr>
        <w:tab/>
      </w:r>
      <w:r w:rsidR="003A4012">
        <w:rPr>
          <w:rFonts w:ascii="Verdana" w:hAnsi="Verdana" w:cs="Arial"/>
          <w:bCs/>
        </w:rPr>
        <w:tab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6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3"/>
      <w:r w:rsidR="001A7871" w:rsidRPr="001A7871">
        <w:rPr>
          <w:rFonts w:ascii="Verdana" w:hAnsi="Verdana" w:cs="Arial"/>
          <w:bCs/>
          <w:lang w:val="es-ES_tradnl"/>
        </w:rPr>
        <w:t>Intervenciones Académicas o de comportamiento</w:t>
      </w:r>
    </w:p>
    <w:p w14:paraId="4BE31247" w14:textId="7441DC39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9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4"/>
      <w:r w:rsidR="001A7871" w:rsidRPr="001A7871">
        <w:rPr>
          <w:rFonts w:ascii="Verdana" w:hAnsi="Verdana" w:cs="Arial"/>
          <w:bCs/>
          <w:lang w:val="es-ES_tradnl"/>
        </w:rPr>
        <w:t xml:space="preserve"> Plan de salud de información de salud escolar (adjuntar plan)</w:t>
      </w:r>
      <w:r w:rsidR="00D34DE8" w:rsidRPr="00B12165">
        <w:rPr>
          <w:rFonts w:ascii="Verdana" w:hAnsi="Verdana" w:cs="Arial"/>
          <w:bCs/>
        </w:rPr>
        <w:t xml:space="preserve"> </w:t>
      </w:r>
    </w:p>
    <w:p w14:paraId="61411917" w14:textId="28E78AC2" w:rsidR="00D34DE8" w:rsidRPr="00B12165" w:rsidRDefault="00677AA7" w:rsidP="001A7871">
      <w:pPr>
        <w:spacing w:line="28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0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5"/>
      <w:r w:rsidR="001A7871" w:rsidRPr="001A7871">
        <w:rPr>
          <w:rFonts w:ascii="Verdana" w:hAnsi="Verdana" w:cs="Arial"/>
          <w:bCs/>
          <w:lang w:val="es-ES_tradnl"/>
        </w:rPr>
        <w:t xml:space="preserve"> Factores ambientales/culturales/económicos**</w:t>
      </w:r>
    </w:p>
    <w:p w14:paraId="196C6565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6E7A8597" w14:textId="16592ED1" w:rsidR="00D34DE8" w:rsidRPr="00B12165" w:rsidRDefault="001A7871" w:rsidP="001A7871">
      <w:pPr>
        <w:spacing w:line="280" w:lineRule="auto"/>
        <w:rPr>
          <w:rFonts w:ascii="Verdana" w:hAnsi="Verdana" w:cs="Arial"/>
          <w:bCs/>
          <w:i/>
        </w:rPr>
      </w:pPr>
      <w:r w:rsidRPr="001A7871">
        <w:rPr>
          <w:rFonts w:ascii="Verdana" w:hAnsi="Verdana" w:cs="Arial"/>
          <w:bCs/>
          <w:i/>
          <w:lang w:val="es-ES_tradnl"/>
        </w:rPr>
        <w:t>* Requerido, si el impedimento físico o mental afecta el aprendizaje.</w:t>
      </w:r>
      <w:r w:rsidR="00D34DE8" w:rsidRPr="00B12165">
        <w:rPr>
          <w:rFonts w:ascii="Verdana" w:hAnsi="Verdana" w:cs="Arial"/>
          <w:bCs/>
          <w:i/>
        </w:rPr>
        <w:t xml:space="preserve"> </w:t>
      </w:r>
    </w:p>
    <w:p w14:paraId="6D63F102" w14:textId="5EFE90B7" w:rsidR="00D34DE8" w:rsidRPr="00B12165" w:rsidRDefault="001A7871" w:rsidP="001A7871">
      <w:pPr>
        <w:spacing w:line="280" w:lineRule="auto"/>
        <w:rPr>
          <w:rFonts w:ascii="Verdana" w:hAnsi="Verdana" w:cs="Arial"/>
          <w:bCs/>
          <w:i/>
        </w:rPr>
      </w:pPr>
      <w:r w:rsidRPr="001A7871">
        <w:rPr>
          <w:rFonts w:ascii="Verdana" w:hAnsi="Verdana" w:cs="Arial"/>
          <w:bCs/>
          <w:i/>
          <w:lang w:val="es-ES_tradnl"/>
        </w:rPr>
        <w:t>** Las condiciones resultantes de estos factores no son necesariamente discapacidades.</w:t>
      </w:r>
    </w:p>
    <w:p w14:paraId="2E21BD02" w14:textId="77777777" w:rsidR="00150B33" w:rsidRDefault="00150B33">
      <w:pPr>
        <w:spacing w:line="240" w:lineRule="auto"/>
        <w:rPr>
          <w:rFonts w:ascii="Verdana" w:hAnsi="Verdana" w:cs="Arial"/>
          <w:bCs/>
        </w:rPr>
      </w:pPr>
      <w:r>
        <w:rPr>
          <w:rFonts w:ascii="Verdana" w:hAnsi="Verdana" w:cs="Arial"/>
          <w:bCs/>
        </w:rPr>
        <w:br w:type="page"/>
      </w:r>
    </w:p>
    <w:p w14:paraId="5F5CC320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04B694D2" w14:textId="4E90D881" w:rsidR="00150B33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Especifique la discapacidad física o mental del alumno:</w:t>
      </w:r>
    </w:p>
    <w:p w14:paraId="6B77E8DE" w14:textId="620E9F20" w:rsidR="00D34DE8" w:rsidRPr="00B12165" w:rsidRDefault="00150B33" w:rsidP="00150B33">
      <w:pPr>
        <w:ind w:left="720"/>
        <w:rPr>
          <w:rFonts w:ascii="Verdana" w:hAnsi="Verdana" w:cs="Arial"/>
          <w:bCs/>
        </w:rPr>
      </w:pPr>
      <w:r>
        <w:rPr>
          <w:rFonts w:ascii="Verdana" w:hAnsi="Verdana" w:cs="Arial"/>
          <w:bCs/>
        </w:rPr>
        <w:t>_______________________________________________________________</w:t>
      </w:r>
      <w:r w:rsidR="00D34DE8" w:rsidRPr="00B12165">
        <w:rPr>
          <w:rFonts w:ascii="Verdana" w:hAnsi="Verdana" w:cs="Arial"/>
          <w:bCs/>
        </w:rPr>
        <w:t>___________________________________________________________</w:t>
      </w:r>
      <w:r w:rsidR="00677AA7">
        <w:rPr>
          <w:rFonts w:ascii="Verdana" w:hAnsi="Verdana" w:cs="Arial"/>
          <w:bCs/>
        </w:rPr>
        <w:t>______________________</w:t>
      </w:r>
    </w:p>
    <w:p w14:paraId="722D8FC5" w14:textId="77777777" w:rsidR="00B12A1E" w:rsidRPr="00B12165" w:rsidRDefault="00B12A1E" w:rsidP="00D34DE8">
      <w:pPr>
        <w:rPr>
          <w:rFonts w:ascii="Verdana" w:hAnsi="Verdana" w:cs="Arial"/>
          <w:bCs/>
          <w:i/>
          <w:iCs/>
        </w:rPr>
      </w:pPr>
    </w:p>
    <w:p w14:paraId="58F173F9" w14:textId="720A7640" w:rsidR="00D34DE8" w:rsidRPr="00B12165" w:rsidRDefault="001A7871" w:rsidP="001A7871">
      <w:pPr>
        <w:spacing w:line="280" w:lineRule="auto"/>
        <w:rPr>
          <w:rFonts w:ascii="Verdana" w:hAnsi="Verdana" w:cs="Arial"/>
          <w:bCs/>
          <w:i/>
          <w:iCs/>
        </w:rPr>
      </w:pPr>
      <w:r w:rsidRPr="001A7871">
        <w:rPr>
          <w:rFonts w:ascii="Verdana" w:hAnsi="Verdana" w:cs="Arial"/>
          <w:bCs/>
          <w:i/>
          <w:iCs/>
          <w:lang w:val="es-ES_tradnl"/>
        </w:rPr>
        <w:t>(Una deficiencia física es cualquier trastorno o afección fisiológica, desfiguración cosmética o pérdida anatómica que afecte a uno o más de los sistemas corporales.</w:t>
      </w:r>
      <w:r w:rsidR="00D34DE8" w:rsidRPr="00B12165">
        <w:rPr>
          <w:rFonts w:ascii="Verdana" w:hAnsi="Verdana" w:cs="Arial"/>
          <w:bCs/>
          <w:i/>
          <w:iCs/>
        </w:rPr>
        <w:t xml:space="preserve"> </w:t>
      </w:r>
      <w:r w:rsidRPr="001A7871">
        <w:rPr>
          <w:rFonts w:ascii="Verdana" w:hAnsi="Verdana" w:cs="Arial"/>
          <w:bCs/>
          <w:i/>
          <w:iCs/>
          <w:lang w:val="es-ES_tradnl"/>
        </w:rPr>
        <w:t>Un impedimento mental es cualquier trastorno mental o psicológico.</w:t>
      </w:r>
      <w:r w:rsidR="00D34DE8" w:rsidRPr="00B12165">
        <w:rPr>
          <w:rFonts w:ascii="Verdana" w:hAnsi="Verdana" w:cs="Arial"/>
          <w:bCs/>
          <w:i/>
          <w:iCs/>
        </w:rPr>
        <w:t xml:space="preserve"> </w:t>
      </w:r>
      <w:r w:rsidRPr="001A7871">
        <w:rPr>
          <w:rFonts w:ascii="Verdana" w:hAnsi="Verdana" w:cs="Arial"/>
          <w:bCs/>
          <w:i/>
          <w:iCs/>
          <w:lang w:val="es-ES_tradnl"/>
        </w:rPr>
        <w:t>Las discapacidades físicas o mentales deben ser diagnosticadas por profesionales con licencia estatal o certificados mediante Departamento de Educación)</w:t>
      </w:r>
    </w:p>
    <w:p w14:paraId="41FAF797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53F9376B" w14:textId="47F2E320" w:rsidR="00B12A1E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¿Es el deterioro temporal (con una duración real o esperada finita)?:</w:t>
      </w:r>
      <w:r w:rsidR="00D34DE8" w:rsidRPr="00B12165">
        <w:rPr>
          <w:rFonts w:ascii="Verdana" w:hAnsi="Verdana" w:cs="Arial"/>
          <w:bCs/>
        </w:rPr>
        <w:t xml:space="preserve"> </w:t>
      </w:r>
    </w:p>
    <w:p w14:paraId="1ACFDC5D" w14:textId="6AF674F0" w:rsidR="00D34DE8" w:rsidRPr="00B12165" w:rsidRDefault="00677AA7" w:rsidP="001A7871">
      <w:pPr>
        <w:spacing w:line="280" w:lineRule="auto"/>
        <w:ind w:left="72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7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6"/>
      <w:r w:rsidR="001A7871" w:rsidRPr="001A7871">
        <w:rPr>
          <w:rFonts w:ascii="Verdana" w:hAnsi="Verdana" w:cs="Arial"/>
          <w:bCs/>
          <w:lang w:val="es-ES_tradnl"/>
        </w:rPr>
        <w:t xml:space="preserve"> Sí </w:t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8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17"/>
      <w:r w:rsidR="001A7871" w:rsidRPr="001A7871">
        <w:rPr>
          <w:rFonts w:ascii="Verdana" w:hAnsi="Verdana" w:cs="Arial"/>
          <w:bCs/>
          <w:lang w:val="es-ES_tradnl"/>
        </w:rPr>
        <w:t xml:space="preserve"> No En caso afirmativo, explique (e indique la duración real o prevista):</w:t>
      </w:r>
      <w:r w:rsidR="00D34DE8" w:rsidRPr="00B12165">
        <w:rPr>
          <w:rFonts w:ascii="Verdana" w:hAnsi="Verdana" w:cs="Arial"/>
          <w:bCs/>
        </w:rPr>
        <w:t xml:space="preserve"> _____________________________________________________________</w:t>
      </w:r>
    </w:p>
    <w:p w14:paraId="3345A31E" w14:textId="71E1AFE4" w:rsidR="00D34DE8" w:rsidRPr="00B12165" w:rsidRDefault="001A7871" w:rsidP="001A7871">
      <w:pPr>
        <w:spacing w:line="280" w:lineRule="auto"/>
        <w:ind w:left="720"/>
        <w:rPr>
          <w:rFonts w:ascii="Verdana" w:hAnsi="Verdana" w:cs="Arial"/>
          <w:bCs/>
          <w:i/>
          <w:iCs/>
        </w:rPr>
      </w:pPr>
      <w:r w:rsidRPr="001A7871">
        <w:rPr>
          <w:rFonts w:ascii="Verdana" w:hAnsi="Verdana" w:cs="Arial"/>
          <w:bCs/>
          <w:lang w:val="es-ES_tradnl"/>
        </w:rPr>
        <w:t>(</w:t>
      </w:r>
      <w:r w:rsidRPr="001A7871">
        <w:rPr>
          <w:rFonts w:ascii="Verdana" w:hAnsi="Verdana" w:cs="Arial"/>
          <w:bCs/>
          <w:i/>
          <w:iCs/>
          <w:lang w:val="es-ES_tradnl"/>
        </w:rPr>
        <w:t>Un impedimento temporal no constituye una discapacidad para los fines de la Sección 504 a menos que su gravedad sea tal que resulte en una limitación sustancial de una o más actividades principales de la vida por un período prolongado de tiempo.</w:t>
      </w:r>
      <w:r w:rsidR="00D34DE8" w:rsidRPr="00B12165">
        <w:rPr>
          <w:rFonts w:ascii="Verdana" w:hAnsi="Verdana" w:cs="Arial"/>
          <w:bCs/>
          <w:i/>
          <w:iCs/>
        </w:rPr>
        <w:t xml:space="preserve"> </w:t>
      </w:r>
      <w:r w:rsidRPr="001A7871">
        <w:rPr>
          <w:rFonts w:ascii="Verdana" w:hAnsi="Verdana" w:cs="Arial"/>
          <w:bCs/>
          <w:i/>
          <w:iCs/>
          <w:lang w:val="es-ES_tradnl"/>
        </w:rPr>
        <w:t>Tenga en cuenta que un individuo no es "considerado como" un individuo con una discapacidad si el impedimento es transitorio y menor.</w:t>
      </w:r>
      <w:r w:rsidR="00D34DE8" w:rsidRPr="00B12165">
        <w:rPr>
          <w:rFonts w:ascii="Verdana" w:hAnsi="Verdana" w:cs="Arial"/>
          <w:bCs/>
          <w:i/>
          <w:iCs/>
        </w:rPr>
        <w:t xml:space="preserve"> </w:t>
      </w:r>
      <w:r w:rsidRPr="001A7871">
        <w:rPr>
          <w:rFonts w:ascii="Verdana" w:hAnsi="Verdana" w:cs="Arial"/>
          <w:bCs/>
          <w:i/>
          <w:iCs/>
          <w:lang w:val="es-ES_tradnl"/>
        </w:rPr>
        <w:t>Un impedimento transitorio es generalmente un impedimento con una duración real o esperada de 6 meses o menos.)</w:t>
      </w:r>
    </w:p>
    <w:p w14:paraId="118F8CBE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4B171C81" w14:textId="0FEAE4E4" w:rsidR="004B5503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¿Afecta al estudiante la discapacidad física o mental documentada del estudiante en una o más de las siguientes actividades principales de la vida?</w:t>
      </w:r>
      <w:r w:rsidR="004B5503" w:rsidRPr="00B12165">
        <w:rPr>
          <w:rFonts w:ascii="Verdana" w:hAnsi="Verdana" w:cs="Arial"/>
          <w:bCs/>
        </w:rPr>
        <w:t xml:space="preserve">  </w:t>
      </w:r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9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18"/>
      <w:r w:rsidRPr="001A7871">
        <w:rPr>
          <w:rFonts w:ascii="Verdana" w:hAnsi="Verdana" w:cs="Arial"/>
          <w:bCs/>
          <w:lang w:val="es-ES_tradnl"/>
        </w:rPr>
        <w:t xml:space="preserve">No </w:t>
      </w:r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0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19"/>
      <w:r w:rsidRPr="001A7871">
        <w:rPr>
          <w:rFonts w:ascii="Verdana" w:hAnsi="Verdana" w:cs="Arial"/>
          <w:bCs/>
          <w:lang w:val="es-ES_tradnl"/>
        </w:rPr>
        <w:t>Sí</w:t>
      </w:r>
      <w:r w:rsidR="004B5503" w:rsidRPr="00B12165">
        <w:rPr>
          <w:rFonts w:ascii="Verdana" w:hAnsi="Verdana" w:cs="Arial"/>
          <w:bCs/>
        </w:rPr>
        <w:t xml:space="preserve">  </w:t>
      </w:r>
    </w:p>
    <w:p w14:paraId="50AD65A4" w14:textId="77777777" w:rsidR="004B5503" w:rsidRPr="00B12165" w:rsidRDefault="004B5503" w:rsidP="004B5503">
      <w:pPr>
        <w:ind w:left="720"/>
        <w:rPr>
          <w:rFonts w:ascii="Verdana" w:hAnsi="Verdana" w:cs="Arial"/>
          <w:bCs/>
        </w:rPr>
      </w:pPr>
    </w:p>
    <w:p w14:paraId="27212A2F" w14:textId="77777777" w:rsidR="004B5503" w:rsidRPr="00B12165" w:rsidRDefault="004B5503" w:rsidP="004B5503">
      <w:pPr>
        <w:numPr>
          <w:ilvl w:val="0"/>
          <w:numId w:val="7"/>
        </w:numPr>
        <w:rPr>
          <w:rFonts w:ascii="Verdana" w:hAnsi="Verdana" w:cs="Arial"/>
          <w:bCs/>
        </w:rPr>
        <w:sectPr w:rsidR="004B5503" w:rsidRPr="00B12165" w:rsidSect="003A401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C4E5EB8" w14:textId="3499B6DB" w:rsidR="004B5503" w:rsidRPr="00B12165" w:rsidRDefault="00677AA7" w:rsidP="00677AA7">
      <w:pPr>
        <w:spacing w:line="280" w:lineRule="auto"/>
        <w:ind w:left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1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0"/>
      <w:r>
        <w:rPr>
          <w:rFonts w:ascii="Verdana" w:hAnsi="Verdana" w:cs="Arial"/>
          <w:bCs/>
          <w:lang w:val="es-ES_tradnl"/>
        </w:rPr>
        <w:t xml:space="preserve"> </w:t>
      </w:r>
      <w:proofErr w:type="spellStart"/>
      <w:r w:rsidR="001A7871" w:rsidRPr="001A7871">
        <w:rPr>
          <w:rFonts w:ascii="Verdana" w:hAnsi="Verdana" w:cs="Arial"/>
          <w:bCs/>
          <w:lang w:val="es-ES_tradnl"/>
        </w:rPr>
        <w:t>Autovalimiento</w:t>
      </w:r>
      <w:proofErr w:type="spellEnd"/>
      <w:r>
        <w:rPr>
          <w:rFonts w:ascii="Verdana" w:hAnsi="Verdana" w:cs="Arial"/>
          <w:bCs/>
        </w:rPr>
        <w:br/>
      </w:r>
      <w:r>
        <w:rPr>
          <w:rFonts w:ascii="Verdana" w:hAnsi="Verdana" w:cs="Arial"/>
          <w:bCs/>
          <w:lang w:val="es-ES_tradnl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2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1"/>
      <w:r>
        <w:rPr>
          <w:rFonts w:ascii="Verdana" w:hAnsi="Verdana" w:cs="Arial"/>
          <w:bCs/>
          <w:lang w:val="es-ES_tradnl"/>
        </w:rPr>
        <w:tab/>
      </w:r>
      <w:r w:rsidR="001A7871" w:rsidRPr="001A7871">
        <w:rPr>
          <w:rFonts w:ascii="Verdana" w:hAnsi="Verdana" w:cs="Arial"/>
          <w:bCs/>
          <w:lang w:val="es-ES_tradnl"/>
        </w:rPr>
        <w:t>Realizar tareas manuales</w:t>
      </w:r>
    </w:p>
    <w:p w14:paraId="15949B87" w14:textId="4B266C7D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3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2"/>
      <w:r>
        <w:rPr>
          <w:rFonts w:ascii="Verdana" w:hAnsi="Verdana" w:cs="Arial"/>
          <w:bCs/>
          <w:lang w:val="es-ES_tradnl"/>
        </w:rPr>
        <w:t>C</w:t>
      </w:r>
      <w:r w:rsidR="001A7871" w:rsidRPr="001A7871">
        <w:rPr>
          <w:rFonts w:ascii="Verdana" w:hAnsi="Verdana" w:cs="Arial"/>
          <w:bCs/>
          <w:lang w:val="es-ES_tradnl"/>
        </w:rPr>
        <w:t>aminar</w:t>
      </w:r>
    </w:p>
    <w:p w14:paraId="011F4611" w14:textId="12AF4968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4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3"/>
      <w:r w:rsidR="001A7871" w:rsidRPr="001A7871">
        <w:rPr>
          <w:rFonts w:ascii="Verdana" w:hAnsi="Verdana" w:cs="Arial"/>
          <w:bCs/>
          <w:lang w:val="es-ES_tradnl"/>
        </w:rPr>
        <w:t>Audición</w:t>
      </w:r>
    </w:p>
    <w:p w14:paraId="27CF9A3F" w14:textId="759E3021" w:rsidR="004B5503" w:rsidRPr="00B12165" w:rsidRDefault="00677AA7" w:rsidP="00677AA7">
      <w:pPr>
        <w:spacing w:line="280" w:lineRule="auto"/>
        <w:ind w:left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5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4"/>
      <w:r w:rsidR="001A7871" w:rsidRPr="001A7871">
        <w:rPr>
          <w:rFonts w:ascii="Verdana" w:hAnsi="Verdana" w:cs="Arial"/>
          <w:bCs/>
          <w:lang w:val="es-ES_tradnl"/>
        </w:rPr>
        <w:t>La visión</w:t>
      </w:r>
    </w:p>
    <w:p w14:paraId="625D32D6" w14:textId="359C0707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6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5"/>
      <w:r w:rsidR="001A7871" w:rsidRPr="001A7871">
        <w:rPr>
          <w:rFonts w:ascii="Verdana" w:hAnsi="Verdana" w:cs="Arial"/>
          <w:bCs/>
          <w:lang w:val="es-ES_tradnl"/>
        </w:rPr>
        <w:t>Hablar</w:t>
      </w:r>
    </w:p>
    <w:p w14:paraId="2C7419D1" w14:textId="7C077221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27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6"/>
      <w:r w:rsidR="001A7871" w:rsidRPr="001A7871">
        <w:rPr>
          <w:rFonts w:ascii="Verdana" w:hAnsi="Verdana" w:cs="Arial"/>
          <w:bCs/>
          <w:lang w:val="es-ES_tradnl"/>
        </w:rPr>
        <w:t>Respirar</w:t>
      </w:r>
    </w:p>
    <w:p w14:paraId="7D0F2F74" w14:textId="1F5FEA2F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28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7"/>
      <w:r w:rsidR="001A7871" w:rsidRPr="001A7871">
        <w:rPr>
          <w:rFonts w:ascii="Verdana" w:hAnsi="Verdana" w:cs="Arial"/>
          <w:bCs/>
          <w:lang w:val="es-ES_tradnl"/>
        </w:rPr>
        <w:t>Aprender</w:t>
      </w:r>
    </w:p>
    <w:p w14:paraId="4A9C6EC0" w14:textId="35572462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9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8"/>
      <w:r w:rsidR="001A7871" w:rsidRPr="001A7871">
        <w:rPr>
          <w:rFonts w:ascii="Verdana" w:hAnsi="Verdana" w:cs="Arial"/>
          <w:bCs/>
          <w:lang w:val="es-ES_tradnl"/>
        </w:rPr>
        <w:t>Trabajar</w:t>
      </w:r>
    </w:p>
    <w:p w14:paraId="6E518E18" w14:textId="3822E5B6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30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29"/>
      <w:r w:rsidR="001A7871" w:rsidRPr="001A7871">
        <w:rPr>
          <w:rFonts w:ascii="Verdana" w:hAnsi="Verdana" w:cs="Arial"/>
          <w:bCs/>
          <w:lang w:val="es-ES_tradnl"/>
        </w:rPr>
        <w:t>Comer</w:t>
      </w:r>
    </w:p>
    <w:p w14:paraId="49C52076" w14:textId="32AB5238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31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0"/>
      <w:r w:rsidR="001A7871" w:rsidRPr="001A7871">
        <w:rPr>
          <w:rFonts w:ascii="Verdana" w:hAnsi="Verdana" w:cs="Arial"/>
          <w:bCs/>
          <w:lang w:val="es-ES_tradnl"/>
        </w:rPr>
        <w:t>Dormir</w:t>
      </w:r>
    </w:p>
    <w:p w14:paraId="2A7B1E85" w14:textId="32076B70" w:rsidR="004B5503" w:rsidRPr="00B12165" w:rsidRDefault="00677AA7" w:rsidP="00677AA7">
      <w:pPr>
        <w:spacing w:line="280" w:lineRule="auto"/>
        <w:ind w:left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32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1"/>
      <w:r w:rsidR="001A7871" w:rsidRPr="001A7871">
        <w:rPr>
          <w:rFonts w:ascii="Verdana" w:hAnsi="Verdana" w:cs="Arial"/>
          <w:bCs/>
          <w:lang w:val="es-ES_tradnl"/>
        </w:rPr>
        <w:t>Levantar</w:t>
      </w:r>
    </w:p>
    <w:p w14:paraId="504E8B03" w14:textId="541C6AF0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33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2"/>
      <w:r w:rsidR="001A7871" w:rsidRPr="001A7871">
        <w:rPr>
          <w:rFonts w:ascii="Verdana" w:hAnsi="Verdana" w:cs="Arial"/>
          <w:bCs/>
          <w:lang w:val="es-ES_tradnl"/>
        </w:rPr>
        <w:t>Doblarse</w:t>
      </w:r>
    </w:p>
    <w:p w14:paraId="7037E2DB" w14:textId="246636EC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34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3"/>
      <w:r w:rsidR="001A7871" w:rsidRPr="001A7871">
        <w:rPr>
          <w:rFonts w:ascii="Verdana" w:hAnsi="Verdana" w:cs="Arial"/>
          <w:bCs/>
          <w:lang w:val="es-ES_tradnl"/>
        </w:rPr>
        <w:t>Leer</w:t>
      </w:r>
    </w:p>
    <w:p w14:paraId="2B06D390" w14:textId="2C181C1A" w:rsidR="004B5503" w:rsidRPr="00B12165" w:rsidRDefault="00677AA7" w:rsidP="00677AA7">
      <w:pPr>
        <w:spacing w:line="280" w:lineRule="auto"/>
        <w:ind w:left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35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4"/>
      <w:r w:rsidR="001A7871" w:rsidRPr="001A7871">
        <w:rPr>
          <w:rFonts w:ascii="Verdana" w:hAnsi="Verdana" w:cs="Arial"/>
          <w:bCs/>
          <w:lang w:val="es-ES_tradnl"/>
        </w:rPr>
        <w:t>Concentrarse</w:t>
      </w:r>
    </w:p>
    <w:p w14:paraId="3FEEF349" w14:textId="52524131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36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5"/>
      <w:r w:rsidR="001A7871" w:rsidRPr="001A7871">
        <w:rPr>
          <w:rFonts w:ascii="Verdana" w:hAnsi="Verdana" w:cs="Arial"/>
          <w:bCs/>
          <w:lang w:val="es-ES_tradnl"/>
        </w:rPr>
        <w:t>Pensar</w:t>
      </w:r>
    </w:p>
    <w:p w14:paraId="4CF8054B" w14:textId="7DF8B50E" w:rsidR="004B5503" w:rsidRPr="00B12165" w:rsidRDefault="00677AA7" w:rsidP="00677AA7">
      <w:pPr>
        <w:spacing w:line="280" w:lineRule="auto"/>
        <w:ind w:left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37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6"/>
      <w:r w:rsidR="001A7871" w:rsidRPr="001A7871">
        <w:rPr>
          <w:rFonts w:ascii="Verdana" w:hAnsi="Verdana" w:cs="Arial"/>
          <w:bCs/>
          <w:lang w:val="es-ES_tradnl"/>
        </w:rPr>
        <w:t>Comunicación</w:t>
      </w:r>
    </w:p>
    <w:p w14:paraId="61EFFCEA" w14:textId="5A3BD7E4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38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7"/>
      <w:r w:rsidR="001A7871" w:rsidRPr="001A7871">
        <w:rPr>
          <w:rFonts w:ascii="Verdana" w:hAnsi="Verdana" w:cs="Arial"/>
          <w:bCs/>
          <w:lang w:val="es-ES_tradnl"/>
        </w:rPr>
        <w:t>La operación de las principales funciones corporales.</w:t>
      </w:r>
    </w:p>
    <w:p w14:paraId="4EC681B6" w14:textId="53DDA9BD" w:rsidR="004B5503" w:rsidRPr="00B12165" w:rsidRDefault="00677AA7" w:rsidP="00677AA7">
      <w:pPr>
        <w:spacing w:line="280" w:lineRule="auto"/>
        <w:ind w:firstLine="36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39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38"/>
      <w:proofErr w:type="gramStart"/>
      <w:r w:rsidR="001A7871" w:rsidRPr="001A7871">
        <w:rPr>
          <w:rFonts w:ascii="Verdana" w:hAnsi="Verdana" w:cs="Arial"/>
          <w:bCs/>
          <w:lang w:val="es-ES_tradnl"/>
        </w:rPr>
        <w:t>Otro:</w:t>
      </w:r>
      <w:r>
        <w:rPr>
          <w:rFonts w:ascii="Verdana" w:hAnsi="Verdana" w:cs="Arial"/>
          <w:bCs/>
          <w:lang w:val="es-ES_tradnl"/>
        </w:rPr>
        <w:t>_</w:t>
      </w:r>
      <w:proofErr w:type="gramEnd"/>
      <w:r>
        <w:rPr>
          <w:rFonts w:ascii="Verdana" w:hAnsi="Verdana" w:cs="Arial"/>
          <w:bCs/>
          <w:lang w:val="es-ES_tradnl"/>
        </w:rPr>
        <w:t>_________</w:t>
      </w:r>
      <w:r w:rsidR="004B5503" w:rsidRPr="00B12165">
        <w:rPr>
          <w:rFonts w:ascii="Verdana" w:hAnsi="Verdana" w:cs="Arial"/>
          <w:bCs/>
        </w:rPr>
        <w:t xml:space="preserve"> ____________</w:t>
      </w:r>
      <w:r>
        <w:rPr>
          <w:rFonts w:ascii="Verdana" w:hAnsi="Verdana" w:cs="Arial"/>
          <w:bCs/>
        </w:rPr>
        <w:t>________________________</w:t>
      </w:r>
    </w:p>
    <w:p w14:paraId="306B01C1" w14:textId="77777777" w:rsidR="004B5503" w:rsidRPr="00B12165" w:rsidRDefault="004B5503" w:rsidP="004B5503">
      <w:pPr>
        <w:ind w:left="720"/>
        <w:rPr>
          <w:rFonts w:ascii="Verdana" w:hAnsi="Verdana" w:cs="Arial"/>
          <w:bCs/>
        </w:rPr>
        <w:sectPr w:rsidR="004B5503" w:rsidRPr="00B12165" w:rsidSect="004B5503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42F0C67" w14:textId="77777777" w:rsidR="004B5503" w:rsidRPr="00B12165" w:rsidRDefault="004B5503" w:rsidP="004B5503">
      <w:pPr>
        <w:ind w:left="720"/>
        <w:rPr>
          <w:rFonts w:ascii="Verdana" w:hAnsi="Verdana" w:cs="Arial"/>
          <w:bCs/>
        </w:rPr>
      </w:pPr>
    </w:p>
    <w:p w14:paraId="6BFB833D" w14:textId="085E44AF" w:rsidR="00013BED" w:rsidRPr="00B12165" w:rsidRDefault="001A7871" w:rsidP="001A7871">
      <w:pPr>
        <w:spacing w:line="280" w:lineRule="auto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Si la visión se indica arriba, ¿se mejora la condición con anteojos comunes o lentes de contacto?</w:t>
      </w:r>
      <w:r w:rsidR="004B5503" w:rsidRPr="00B12165">
        <w:rPr>
          <w:rFonts w:ascii="Verdana" w:hAnsi="Verdana" w:cs="Arial"/>
          <w:bCs/>
        </w:rPr>
        <w:t xml:space="preserve"> </w:t>
      </w:r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40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39"/>
      <w:r>
        <w:rPr>
          <w:rFonts w:ascii="Verdana" w:hAnsi="Verdana" w:cs="Arial"/>
          <w:bCs/>
          <w:lang w:val="es-ES_tradnl"/>
        </w:rPr>
        <w:t xml:space="preserve"> </w:t>
      </w:r>
      <w:proofErr w:type="gramStart"/>
      <w:r w:rsidRPr="001A7871">
        <w:rPr>
          <w:rFonts w:ascii="Verdana" w:hAnsi="Verdana" w:cs="Arial"/>
          <w:bCs/>
          <w:lang w:val="es-ES_tradnl"/>
        </w:rPr>
        <w:t xml:space="preserve">No </w:t>
      </w:r>
      <w:proofErr w:type="gramEnd"/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41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40"/>
      <w:proofErr w:type="gramStart"/>
      <w:r w:rsidRPr="001A7871">
        <w:rPr>
          <w:rFonts w:ascii="Verdana" w:hAnsi="Verdana" w:cs="Arial"/>
          <w:bCs/>
          <w:lang w:val="es-ES_tradnl"/>
        </w:rPr>
        <w:t xml:space="preserve"> Sí</w:t>
      </w:r>
      <w:proofErr w:type="gramEnd"/>
      <w:r w:rsidRPr="001A7871">
        <w:rPr>
          <w:rFonts w:ascii="Verdana" w:hAnsi="Verdana" w:cs="Arial"/>
          <w:bCs/>
          <w:lang w:val="es-ES_tradnl"/>
        </w:rPr>
        <w:t xml:space="preserve"> (en caso afirmativo, es posible que el estudiante no sea elegible para recibir los servicios según la Sección 504.)</w:t>
      </w:r>
    </w:p>
    <w:p w14:paraId="2AE6A15D" w14:textId="77777777" w:rsidR="00B12A1E" w:rsidRPr="00B12165" w:rsidRDefault="00B12A1E" w:rsidP="00D34DE8">
      <w:pPr>
        <w:rPr>
          <w:rFonts w:ascii="Verdana" w:hAnsi="Verdana" w:cs="Arial"/>
          <w:bCs/>
        </w:rPr>
      </w:pPr>
    </w:p>
    <w:p w14:paraId="6CC93D55" w14:textId="35B7DFDB" w:rsidR="004B5503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¿Limita sustancialmente el impedimento físico o mental una actividad importante de la vida?</w:t>
      </w:r>
      <w:r w:rsidR="004B5503" w:rsidRPr="00B12165">
        <w:rPr>
          <w:rFonts w:ascii="Verdana" w:hAnsi="Verdana" w:cs="Arial"/>
          <w:bCs/>
        </w:rPr>
        <w:t xml:space="preserve"> </w:t>
      </w:r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42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41"/>
      <w:r w:rsidRPr="001A7871">
        <w:rPr>
          <w:rFonts w:ascii="Verdana" w:hAnsi="Verdana" w:cs="Arial"/>
          <w:bCs/>
          <w:lang w:val="es-ES_tradnl"/>
        </w:rPr>
        <w:t xml:space="preserve"> </w:t>
      </w:r>
      <w:proofErr w:type="gramStart"/>
      <w:r w:rsidRPr="001A7871">
        <w:rPr>
          <w:rFonts w:ascii="Verdana" w:hAnsi="Verdana" w:cs="Arial"/>
          <w:bCs/>
          <w:lang w:val="es-ES_tradnl"/>
        </w:rPr>
        <w:t xml:space="preserve">Sí </w:t>
      </w:r>
      <w:proofErr w:type="gramEnd"/>
      <w:r w:rsidR="00677AA7">
        <w:rPr>
          <w:rFonts w:ascii="Verdana" w:hAnsi="Verdana" w:cs="Arial"/>
          <w:bCs/>
          <w:lang w:val="es-ES_tradnl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43"/>
      <w:r w:rsidR="00677AA7">
        <w:rPr>
          <w:rFonts w:ascii="Verdana" w:hAnsi="Verdana" w:cs="Arial"/>
          <w:bCs/>
          <w:lang w:val="es-ES_tradnl"/>
        </w:rPr>
        <w:instrText xml:space="preserve"> FORMCHECKBOX </w:instrText>
      </w:r>
      <w:r w:rsidR="00677AA7">
        <w:rPr>
          <w:rFonts w:ascii="Verdana" w:hAnsi="Verdana" w:cs="Arial"/>
          <w:bCs/>
          <w:lang w:val="es-ES_tradnl"/>
        </w:rPr>
      </w:r>
      <w:r w:rsidR="00677AA7">
        <w:rPr>
          <w:rFonts w:ascii="Verdana" w:hAnsi="Verdana" w:cs="Arial"/>
          <w:bCs/>
          <w:lang w:val="es-ES_tradnl"/>
        </w:rPr>
        <w:fldChar w:fldCharType="end"/>
      </w:r>
      <w:bookmarkEnd w:id="42"/>
      <w:proofErr w:type="gramStart"/>
      <w:r w:rsidRPr="001A7871">
        <w:rPr>
          <w:rFonts w:ascii="Verdana" w:hAnsi="Verdana" w:cs="Arial"/>
          <w:bCs/>
          <w:lang w:val="es-ES_tradnl"/>
        </w:rPr>
        <w:t xml:space="preserve"> No</w:t>
      </w:r>
      <w:proofErr w:type="gramEnd"/>
    </w:p>
    <w:p w14:paraId="7F42C9D4" w14:textId="77777777" w:rsidR="004B5503" w:rsidRPr="00B12165" w:rsidRDefault="004B5503" w:rsidP="004B5503">
      <w:pPr>
        <w:ind w:left="720"/>
        <w:rPr>
          <w:rFonts w:ascii="Verdana" w:hAnsi="Verdana" w:cs="Arial"/>
          <w:bCs/>
        </w:rPr>
      </w:pPr>
    </w:p>
    <w:p w14:paraId="4045D635" w14:textId="719BC4D6" w:rsidR="00B12A1E" w:rsidRPr="00B12165" w:rsidRDefault="001A7871" w:rsidP="001A7871">
      <w:pPr>
        <w:spacing w:line="280" w:lineRule="auto"/>
        <w:ind w:left="720"/>
        <w:rPr>
          <w:rFonts w:ascii="Verdana" w:hAnsi="Verdana" w:cs="Arial"/>
          <w:bCs/>
          <w:i/>
          <w:iCs/>
        </w:rPr>
      </w:pPr>
      <w:r w:rsidRPr="001A7871">
        <w:rPr>
          <w:rFonts w:ascii="Verdana" w:hAnsi="Verdana" w:cs="Arial"/>
          <w:bCs/>
          <w:i/>
          <w:iCs/>
          <w:lang w:val="es-ES_tradnl"/>
        </w:rPr>
        <w:t>Un estudiante está sustancialmente limitado cuando está significativamente limitado en cuanto a la condición, la manera o la duración en la que puede realizar una actividad importante de la vida en particular en comparación con la condición, la forma y la duración en que el estudiante promedio en el la población general puede realizar esa misma actividad vital importante.</w:t>
      </w:r>
    </w:p>
    <w:p w14:paraId="52378366" w14:textId="03685B01" w:rsidR="00D34DE8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  <w:i/>
          <w:iCs/>
        </w:rPr>
      </w:pPr>
      <w:r w:rsidRPr="001A7871">
        <w:rPr>
          <w:rFonts w:ascii="Verdana" w:hAnsi="Verdana" w:cs="Arial"/>
          <w:bCs/>
          <w:lang w:val="es-ES_tradnl"/>
        </w:rPr>
        <w:lastRenderedPageBreak/>
        <w:t>Describa el impacto, si lo hay, que tiene el deterioro físico o mental en una actividad importante de la vida (sin tener en cuenta ninguna medida de mitigación, por ejemplo, medicamentos):</w:t>
      </w:r>
      <w:r w:rsidR="00D34DE8" w:rsidRPr="00B12165">
        <w:rPr>
          <w:rFonts w:ascii="Verdana" w:hAnsi="Verdana" w:cs="Arial"/>
          <w:bCs/>
        </w:rPr>
        <w:t xml:space="preserve"> </w:t>
      </w:r>
    </w:p>
    <w:p w14:paraId="36B8B938" w14:textId="77777777" w:rsidR="00D34DE8" w:rsidRPr="00B12165" w:rsidRDefault="00150B33" w:rsidP="00D34DE8">
      <w:pPr>
        <w:rPr>
          <w:rFonts w:ascii="Verdana" w:hAnsi="Verdana" w:cs="Arial"/>
          <w:bCs/>
        </w:rPr>
      </w:pPr>
      <w:r>
        <w:rPr>
          <w:rFonts w:ascii="Verdana" w:hAnsi="Verdana" w:cs="Arial"/>
          <w:bCs/>
        </w:rPr>
        <w:t>__________</w:t>
      </w:r>
      <w:r w:rsidR="00D34DE8" w:rsidRPr="00B12165">
        <w:rPr>
          <w:rFonts w:ascii="Verdana" w:hAnsi="Verdana" w:cs="Arial"/>
          <w:bCs/>
        </w:rPr>
        <w:t>____________________________________________________________________________________________________________________________________</w:t>
      </w:r>
      <w:r>
        <w:rPr>
          <w:rFonts w:ascii="Verdana" w:hAnsi="Verdana" w:cs="Arial"/>
          <w:bCs/>
        </w:rPr>
        <w:t>______________</w:t>
      </w:r>
      <w:r w:rsidR="00D34DE8" w:rsidRPr="00B12165">
        <w:rPr>
          <w:rFonts w:ascii="Verdana" w:hAnsi="Verdana" w:cs="Arial"/>
          <w:bCs/>
        </w:rPr>
        <w:t>__________________________________________</w:t>
      </w:r>
    </w:p>
    <w:p w14:paraId="67A67906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787DD9A8" w14:textId="322958B2" w:rsidR="00D34DE8" w:rsidRPr="00B12165" w:rsidRDefault="001A7871" w:rsidP="001A7871">
      <w:pPr>
        <w:spacing w:line="280" w:lineRule="auto"/>
        <w:rPr>
          <w:rFonts w:ascii="Verdana" w:hAnsi="Verdana" w:cs="Arial"/>
          <w:bCs/>
          <w:i/>
          <w:iCs/>
        </w:rPr>
      </w:pPr>
      <w:r w:rsidRPr="001A7871">
        <w:rPr>
          <w:rFonts w:ascii="Verdana" w:hAnsi="Verdana" w:cs="Arial"/>
          <w:bCs/>
          <w:i/>
          <w:iCs/>
          <w:lang w:val="es-ES_tradnl"/>
        </w:rPr>
        <w:t>(Si la discapacidad es episódica o está en remisión, describa el impacto que tiene la discapacidad en una actividad importante de la vida como si el episodio estuviera ocurriendo o la enfermedad estuviera en plena vigencia)</w:t>
      </w:r>
    </w:p>
    <w:p w14:paraId="0F13F340" w14:textId="77777777" w:rsidR="00D34DE8" w:rsidRPr="00B12165" w:rsidRDefault="00D34DE8" w:rsidP="00D34DE8">
      <w:pPr>
        <w:rPr>
          <w:rFonts w:ascii="Verdana" w:hAnsi="Verdana" w:cs="Arial"/>
          <w:bCs/>
          <w:i/>
          <w:iCs/>
        </w:rPr>
      </w:pPr>
    </w:p>
    <w:p w14:paraId="0B67A36A" w14:textId="57860831" w:rsidR="00D34DE8" w:rsidRPr="00B12165" w:rsidRDefault="001A7871" w:rsidP="001A7871">
      <w:pPr>
        <w:numPr>
          <w:ilvl w:val="0"/>
          <w:numId w:val="2"/>
        </w:numPr>
        <w:spacing w:line="280" w:lineRule="auto"/>
        <w:ind w:hanging="720"/>
        <w:rPr>
          <w:rFonts w:ascii="Verdana" w:hAnsi="Verdana" w:cs="Arial"/>
          <w:bCs/>
        </w:rPr>
      </w:pPr>
      <w:r w:rsidRPr="001A7871">
        <w:rPr>
          <w:rFonts w:ascii="Verdana" w:hAnsi="Verdana" w:cs="Arial"/>
          <w:bCs/>
          <w:lang w:val="es-ES_tradnl"/>
        </w:rPr>
        <w:t>El Equipo de la Sección 504 revisó y tomó en cuenta toda información disponible y concluye lo siguiente:</w:t>
      </w:r>
    </w:p>
    <w:p w14:paraId="21F4BFB9" w14:textId="77777777" w:rsidR="00D34DE8" w:rsidRPr="00B12165" w:rsidRDefault="00D34DE8" w:rsidP="00B12A1E">
      <w:pPr>
        <w:ind w:left="720"/>
        <w:rPr>
          <w:rFonts w:ascii="Verdana" w:hAnsi="Verdana" w:cs="Arial"/>
          <w:bCs/>
        </w:rPr>
      </w:pPr>
    </w:p>
    <w:p w14:paraId="456BE81C" w14:textId="592E6FAC" w:rsidR="00B12A1E" w:rsidRPr="00B12165" w:rsidRDefault="00677AA7" w:rsidP="00677AA7">
      <w:pPr>
        <w:spacing w:line="280" w:lineRule="auto"/>
        <w:ind w:left="72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4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44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3"/>
      <w:r w:rsidR="001A7871" w:rsidRPr="001A7871">
        <w:rPr>
          <w:rFonts w:ascii="Verdana" w:hAnsi="Verdana" w:cs="Arial"/>
          <w:bCs/>
          <w:lang w:val="es-ES_tradnl"/>
        </w:rPr>
        <w:t>La discapacidad del estudiante no limita sustancialmente una actividad importante de la vida.</w:t>
      </w:r>
      <w:r w:rsidR="00D34DE8" w:rsidRPr="00B12165">
        <w:rPr>
          <w:rFonts w:ascii="Verdana" w:hAnsi="Verdana" w:cs="Arial"/>
          <w:bCs/>
        </w:rPr>
        <w:t xml:space="preserve"> </w:t>
      </w:r>
      <w:r w:rsidR="001A7871" w:rsidRPr="001A7871">
        <w:rPr>
          <w:rFonts w:ascii="Verdana" w:hAnsi="Verdana" w:cs="Arial"/>
          <w:bCs/>
          <w:lang w:val="es-ES_tradnl"/>
        </w:rPr>
        <w:t>El estudiante no cumple con los criterios de elegibilidad de la Sección 504.</w:t>
      </w:r>
    </w:p>
    <w:p w14:paraId="57B45416" w14:textId="43CBE123" w:rsidR="00B12A1E" w:rsidRPr="00B12165" w:rsidRDefault="00677AA7" w:rsidP="00677AA7">
      <w:pPr>
        <w:spacing w:line="280" w:lineRule="auto"/>
        <w:ind w:left="72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45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4"/>
      <w:r w:rsidR="001A7871" w:rsidRPr="001A7871">
        <w:rPr>
          <w:rFonts w:ascii="Verdana" w:hAnsi="Verdana" w:cs="Arial"/>
          <w:bCs/>
          <w:lang w:val="es-ES_tradnl"/>
        </w:rPr>
        <w:t xml:space="preserve">La discapacidad del estudiante </w:t>
      </w:r>
      <w:r w:rsidR="001A7871" w:rsidRPr="001A7871">
        <w:rPr>
          <w:rFonts w:ascii="Verdana" w:hAnsi="Verdana" w:cs="Arial"/>
          <w:bCs/>
          <w:i/>
          <w:lang w:val="es-ES_tradnl"/>
        </w:rPr>
        <w:t>limita sustancialmente</w:t>
      </w:r>
      <w:r w:rsidR="001A7871" w:rsidRPr="001A7871">
        <w:rPr>
          <w:rFonts w:ascii="Verdana" w:hAnsi="Verdana" w:cs="Arial"/>
          <w:bCs/>
          <w:lang w:val="es-ES_tradnl"/>
        </w:rPr>
        <w:t xml:space="preserve"> una actividad importante de la vida.</w:t>
      </w:r>
      <w:r w:rsidR="00D34DE8" w:rsidRPr="00B12165">
        <w:rPr>
          <w:rFonts w:ascii="Verdana" w:hAnsi="Verdana" w:cs="Arial"/>
          <w:bCs/>
        </w:rPr>
        <w:t xml:space="preserve"> </w:t>
      </w:r>
      <w:r w:rsidR="001A7871" w:rsidRPr="001A7871">
        <w:rPr>
          <w:rFonts w:ascii="Verdana" w:hAnsi="Verdana" w:cs="Arial"/>
          <w:bCs/>
          <w:lang w:val="es-ES_tradnl"/>
        </w:rPr>
        <w:t xml:space="preserve">El estudiante cumple con los criterios de elegibilidad de la Sección </w:t>
      </w:r>
      <w:proofErr w:type="gramStart"/>
      <w:r w:rsidR="001A7871" w:rsidRPr="001A7871">
        <w:rPr>
          <w:rFonts w:ascii="Verdana" w:hAnsi="Verdana" w:cs="Arial"/>
          <w:bCs/>
          <w:lang w:val="es-ES_tradnl"/>
        </w:rPr>
        <w:t>504.*</w:t>
      </w:r>
      <w:proofErr w:type="gramEnd"/>
      <w:r w:rsidR="001A7871" w:rsidRPr="001A7871">
        <w:rPr>
          <w:rFonts w:ascii="Verdana" w:hAnsi="Verdana" w:cs="Arial"/>
          <w:bCs/>
          <w:lang w:val="es-ES_tradnl"/>
        </w:rPr>
        <w:t>*</w:t>
      </w:r>
    </w:p>
    <w:p w14:paraId="3C0AA8A2" w14:textId="53D42254" w:rsidR="00B12A1E" w:rsidRPr="00B12165" w:rsidRDefault="00677AA7" w:rsidP="00677AA7">
      <w:pPr>
        <w:spacing w:line="280" w:lineRule="auto"/>
        <w:ind w:left="72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46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5"/>
      <w:r w:rsidR="001A7871" w:rsidRPr="001A7871">
        <w:rPr>
          <w:rFonts w:ascii="Verdana" w:hAnsi="Verdana" w:cs="Arial"/>
          <w:bCs/>
          <w:lang w:val="es-ES_tradnl"/>
        </w:rPr>
        <w:t>Reevaluación completa.</w:t>
      </w:r>
      <w:r w:rsidR="00D34DE8" w:rsidRPr="00B12165">
        <w:rPr>
          <w:rFonts w:ascii="Verdana" w:hAnsi="Verdana" w:cs="Arial"/>
          <w:bCs/>
        </w:rPr>
        <w:t xml:space="preserve"> </w:t>
      </w:r>
      <w:r w:rsidR="001A7871" w:rsidRPr="001A7871">
        <w:rPr>
          <w:rFonts w:ascii="Verdana" w:hAnsi="Verdana" w:cs="Arial"/>
          <w:bCs/>
          <w:lang w:val="es-ES_tradnl"/>
        </w:rPr>
        <w:t xml:space="preserve">La discapacidad del estudiante </w:t>
      </w:r>
      <w:r w:rsidR="001A7871" w:rsidRPr="001A7871">
        <w:rPr>
          <w:rFonts w:ascii="Verdana" w:hAnsi="Verdana" w:cs="Arial"/>
          <w:bCs/>
          <w:i/>
          <w:lang w:val="es-ES_tradnl"/>
        </w:rPr>
        <w:t>ya no limita sustancialmente</w:t>
      </w:r>
      <w:r w:rsidR="001A7871" w:rsidRPr="001A7871">
        <w:rPr>
          <w:rFonts w:ascii="Verdana" w:hAnsi="Verdana" w:cs="Arial"/>
          <w:bCs/>
          <w:lang w:val="es-ES_tradnl"/>
        </w:rPr>
        <w:t xml:space="preserve"> una actividad importante de la vida.</w:t>
      </w:r>
      <w:r w:rsidR="00D34DE8" w:rsidRPr="00B12165">
        <w:rPr>
          <w:rFonts w:ascii="Verdana" w:hAnsi="Verdana" w:cs="Arial"/>
          <w:bCs/>
        </w:rPr>
        <w:t xml:space="preserve"> </w:t>
      </w:r>
      <w:r w:rsidR="001A7871" w:rsidRPr="00744766">
        <w:rPr>
          <w:rFonts w:ascii="Verdana" w:hAnsi="Verdana" w:cs="Arial"/>
          <w:bCs/>
          <w:lang w:val="es-ES_tradnl"/>
        </w:rPr>
        <w:t xml:space="preserve">El estudiante </w:t>
      </w:r>
      <w:r w:rsidR="001A7871" w:rsidRPr="00744766">
        <w:rPr>
          <w:rFonts w:ascii="Verdana" w:hAnsi="Verdana" w:cs="Arial"/>
          <w:bCs/>
          <w:i/>
          <w:lang w:val="es-ES_tradnl"/>
        </w:rPr>
        <w:t xml:space="preserve">cumple con los criterios de </w:t>
      </w:r>
      <w:r w:rsidR="00744766" w:rsidRPr="00744766">
        <w:rPr>
          <w:rFonts w:ascii="Verdana" w:hAnsi="Verdana" w:cs="Arial"/>
          <w:bCs/>
          <w:i/>
          <w:lang w:val="es-ES_tradnl"/>
        </w:rPr>
        <w:t>revocación</w:t>
      </w:r>
      <w:r w:rsidR="001A7871" w:rsidRPr="00744766">
        <w:rPr>
          <w:rFonts w:ascii="Verdana" w:hAnsi="Verdana" w:cs="Arial"/>
          <w:bCs/>
          <w:i/>
          <w:lang w:val="es-ES_tradnl"/>
        </w:rPr>
        <w:t xml:space="preserve"> de la Sección 504</w:t>
      </w:r>
      <w:r w:rsidR="00744766" w:rsidRPr="00744766">
        <w:rPr>
          <w:rFonts w:ascii="Verdana" w:hAnsi="Verdana" w:cs="Arial"/>
          <w:bCs/>
          <w:lang w:val="es-ES_tradnl"/>
        </w:rPr>
        <w:t>.</w:t>
      </w:r>
    </w:p>
    <w:p w14:paraId="7FF4241E" w14:textId="7930B24F" w:rsidR="00B12A1E" w:rsidRPr="00B12165" w:rsidRDefault="00677AA7" w:rsidP="00677AA7">
      <w:pPr>
        <w:spacing w:line="280" w:lineRule="auto"/>
        <w:ind w:left="720"/>
        <w:rPr>
          <w:rFonts w:ascii="Verdana" w:hAnsi="Verdana" w:cs="Arial"/>
          <w:b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7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47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6"/>
      <w:r w:rsidR="00744766" w:rsidRPr="00744766">
        <w:rPr>
          <w:rFonts w:ascii="Verdana" w:hAnsi="Verdana" w:cs="Arial"/>
          <w:bCs/>
          <w:lang w:val="es-ES_tradnl"/>
        </w:rPr>
        <w:t>Reevaluación completa.</w:t>
      </w:r>
      <w:r w:rsidR="00D34DE8" w:rsidRPr="00B12165">
        <w:rPr>
          <w:rFonts w:ascii="Verdana" w:hAnsi="Verdana" w:cs="Arial"/>
          <w:bCs/>
        </w:rPr>
        <w:t xml:space="preserve"> </w:t>
      </w:r>
      <w:r w:rsidR="00744766" w:rsidRPr="00744766">
        <w:rPr>
          <w:rFonts w:ascii="Verdana" w:hAnsi="Verdana" w:cs="Arial"/>
          <w:bCs/>
          <w:lang w:val="es-ES_tradnl"/>
        </w:rPr>
        <w:t xml:space="preserve">La discapacidad del estudiante </w:t>
      </w:r>
      <w:r w:rsidR="00744766" w:rsidRPr="00744766">
        <w:rPr>
          <w:rFonts w:ascii="Verdana" w:hAnsi="Verdana" w:cs="Arial"/>
          <w:bCs/>
          <w:i/>
          <w:lang w:val="es-ES_tradnl"/>
        </w:rPr>
        <w:t>sigue limitando sustancialmente</w:t>
      </w:r>
      <w:r w:rsidR="00744766" w:rsidRPr="00744766">
        <w:rPr>
          <w:rFonts w:ascii="Verdana" w:hAnsi="Verdana" w:cs="Arial"/>
          <w:bCs/>
          <w:lang w:val="es-ES_tradnl"/>
        </w:rPr>
        <w:t xml:space="preserve"> una actividad importante de la vida.</w:t>
      </w:r>
      <w:r w:rsidR="00D34DE8" w:rsidRPr="00B12165">
        <w:rPr>
          <w:rFonts w:ascii="Verdana" w:hAnsi="Verdana" w:cs="Arial"/>
          <w:bCs/>
        </w:rPr>
        <w:t xml:space="preserve"> </w:t>
      </w:r>
      <w:r w:rsidR="00744766" w:rsidRPr="00744766">
        <w:rPr>
          <w:rFonts w:ascii="Verdana" w:hAnsi="Verdana" w:cs="Arial"/>
          <w:bCs/>
          <w:lang w:val="es-ES_tradnl"/>
        </w:rPr>
        <w:t xml:space="preserve">El estudiante </w:t>
      </w:r>
      <w:r w:rsidR="00744766" w:rsidRPr="00744766">
        <w:rPr>
          <w:rFonts w:ascii="Verdana" w:hAnsi="Verdana" w:cs="Arial"/>
          <w:bCs/>
          <w:i/>
          <w:lang w:val="es-ES_tradnl"/>
        </w:rPr>
        <w:t>sigue cumpliendo</w:t>
      </w:r>
      <w:r w:rsidR="00744766" w:rsidRPr="00744766">
        <w:rPr>
          <w:rFonts w:ascii="Verdana" w:hAnsi="Verdana" w:cs="Arial"/>
          <w:bCs/>
          <w:lang w:val="es-ES_tradnl"/>
        </w:rPr>
        <w:t xml:space="preserve"> con los criterios de elegibilidad de la Sección </w:t>
      </w:r>
      <w:proofErr w:type="gramStart"/>
      <w:r w:rsidR="00744766" w:rsidRPr="00744766">
        <w:rPr>
          <w:rFonts w:ascii="Verdana" w:hAnsi="Verdana" w:cs="Arial"/>
          <w:bCs/>
          <w:lang w:val="es-ES_tradnl"/>
        </w:rPr>
        <w:t>504.*</w:t>
      </w:r>
      <w:proofErr w:type="gramEnd"/>
      <w:r w:rsidR="00744766" w:rsidRPr="00744766">
        <w:rPr>
          <w:rFonts w:ascii="Verdana" w:hAnsi="Verdana" w:cs="Arial"/>
          <w:bCs/>
          <w:lang w:val="es-ES_tradnl"/>
        </w:rPr>
        <w:t>*</w:t>
      </w:r>
    </w:p>
    <w:p w14:paraId="541A87DC" w14:textId="13B7AB98" w:rsidR="00B12A1E" w:rsidRPr="00B12165" w:rsidRDefault="00677AA7" w:rsidP="00677AA7">
      <w:pPr>
        <w:spacing w:line="280" w:lineRule="auto"/>
        <w:ind w:firstLine="72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8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48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7"/>
      <w:r w:rsidR="00744766" w:rsidRPr="00744766">
        <w:rPr>
          <w:rFonts w:ascii="Verdana" w:hAnsi="Verdana" w:cs="Arial"/>
          <w:bCs/>
          <w:lang w:val="es-ES_tradnl"/>
        </w:rPr>
        <w:t>Se debe continuar los servicios actuales sin cambios.</w:t>
      </w:r>
    </w:p>
    <w:p w14:paraId="18DAF198" w14:textId="357573BA" w:rsidR="00D34DE8" w:rsidRPr="00B12165" w:rsidRDefault="00677AA7" w:rsidP="00677AA7">
      <w:pPr>
        <w:spacing w:line="280" w:lineRule="auto"/>
        <w:ind w:firstLine="720"/>
        <w:rPr>
          <w:rFonts w:ascii="Verdana" w:hAnsi="Verdana" w:cs="Arial"/>
          <w:b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49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End w:id="48"/>
      <w:r w:rsidR="00744766" w:rsidRPr="00744766">
        <w:rPr>
          <w:rFonts w:ascii="Verdana" w:hAnsi="Verdana" w:cs="Arial"/>
          <w:bCs/>
          <w:lang w:val="es-ES_tradnl"/>
        </w:rPr>
        <w:t>Se debe modificar el programa actual (ver anexo adjunto o nuevo plan)</w:t>
      </w:r>
    </w:p>
    <w:p w14:paraId="22731290" w14:textId="77777777" w:rsidR="00D34DE8" w:rsidRPr="00B12165" w:rsidRDefault="00D34DE8" w:rsidP="00D34DE8">
      <w:pPr>
        <w:rPr>
          <w:rFonts w:ascii="Verdana" w:hAnsi="Verdana" w:cs="Arial"/>
          <w:bCs/>
        </w:rPr>
      </w:pPr>
    </w:p>
    <w:p w14:paraId="339BD696" w14:textId="103A5713" w:rsidR="00D34DE8" w:rsidRPr="00B12165" w:rsidRDefault="00744766" w:rsidP="00744766">
      <w:pPr>
        <w:spacing w:line="280" w:lineRule="auto"/>
        <w:rPr>
          <w:rFonts w:ascii="Verdana" w:hAnsi="Verdana" w:cs="Arial"/>
          <w:bCs/>
        </w:rPr>
      </w:pPr>
      <w:r w:rsidRPr="00744766">
        <w:rPr>
          <w:rFonts w:ascii="Verdana" w:hAnsi="Verdana" w:cs="Arial"/>
          <w:bCs/>
          <w:lang w:val="es-ES_tradnl"/>
        </w:rPr>
        <w:t>Si se cumplen los criterios de elegibilidad para la Sección 504, llene el Plan de la Sección 504.</w:t>
      </w:r>
    </w:p>
    <w:p w14:paraId="7C83FBC6" w14:textId="31B3D190" w:rsidR="00D34DE8" w:rsidRPr="00B12165" w:rsidRDefault="00744766" w:rsidP="00744766">
      <w:pPr>
        <w:spacing w:line="280" w:lineRule="auto"/>
        <w:rPr>
          <w:rFonts w:ascii="Verdana" w:hAnsi="Verdana" w:cs="Arial"/>
          <w:bCs/>
        </w:rPr>
      </w:pPr>
      <w:r w:rsidRPr="00744766">
        <w:rPr>
          <w:rFonts w:ascii="Verdana" w:hAnsi="Verdana" w:cs="Arial"/>
          <w:bCs/>
          <w:lang w:val="es-ES_tradnl"/>
        </w:rPr>
        <w:t>Si no se cumplen los criterios de elegibilidad para la Sección 504, identifique cualquier intervención y estrategia de educación regular que pueda ayudar al estudiante:</w:t>
      </w:r>
    </w:p>
    <w:p w14:paraId="6E5EDF7A" w14:textId="51F0E9BF" w:rsidR="00D34DE8" w:rsidRPr="00B12165" w:rsidRDefault="00D34DE8" w:rsidP="00D34DE8">
      <w:pPr>
        <w:rPr>
          <w:rFonts w:ascii="Verdana" w:hAnsi="Verdana" w:cs="Arial"/>
          <w:bCs/>
        </w:rPr>
      </w:pPr>
      <w:r w:rsidRPr="00B12165">
        <w:rPr>
          <w:rFonts w:ascii="Verdana" w:hAnsi="Verdana" w:cs="Arial"/>
          <w:bCs/>
        </w:rPr>
        <w:t>_______________________________________________________________________________________________________________________________________________________________________________________________</w:t>
      </w:r>
      <w:r w:rsidR="00677AA7">
        <w:rPr>
          <w:rFonts w:ascii="Verdana" w:hAnsi="Verdana" w:cs="Arial"/>
          <w:bCs/>
        </w:rPr>
        <w:t>______</w:t>
      </w:r>
      <w:r w:rsidRPr="00B12165">
        <w:rPr>
          <w:rFonts w:ascii="Verdana" w:hAnsi="Verdana" w:cs="Arial"/>
          <w:bCs/>
        </w:rPr>
        <w:t>_</w:t>
      </w:r>
    </w:p>
    <w:p w14:paraId="48B03199" w14:textId="77777777" w:rsidR="00721E53" w:rsidRPr="00B12165" w:rsidRDefault="00721E53" w:rsidP="00B12A1E">
      <w:pPr>
        <w:rPr>
          <w:rFonts w:ascii="Verdana" w:hAnsi="Verdana" w:cs="Arial"/>
          <w:b/>
          <w:bCs/>
        </w:rPr>
      </w:pPr>
    </w:p>
    <w:p w14:paraId="2A6B922D" w14:textId="74473675" w:rsidR="00B12A1E" w:rsidRPr="00B12165" w:rsidRDefault="00744766" w:rsidP="00744766">
      <w:pPr>
        <w:spacing w:line="280" w:lineRule="auto"/>
        <w:rPr>
          <w:rFonts w:ascii="Verdana" w:hAnsi="Verdana" w:cs="Arial"/>
          <w:b/>
          <w:bCs/>
        </w:rPr>
      </w:pPr>
      <w:r w:rsidRPr="00744766">
        <w:rPr>
          <w:rFonts w:ascii="Verdana" w:hAnsi="Verdana" w:cs="Arial"/>
          <w:b/>
          <w:bCs/>
          <w:lang w:val="es-ES_tradnl"/>
        </w:rPr>
        <w:t xml:space="preserve">** Si un estudiante se considera elegible bajo la Sección 504, el estudiante tiene derecho a las protecciones de debido proceso, incluidas las </w:t>
      </w:r>
      <w:r w:rsidRPr="00744766">
        <w:rPr>
          <w:rFonts w:ascii="Verdana" w:hAnsi="Verdana" w:cs="Arial"/>
          <w:b/>
          <w:bCs/>
          <w:lang w:val="es-ES_tradnl"/>
        </w:rPr>
        <w:lastRenderedPageBreak/>
        <w:t>determinaciones de manifestación, independientemente de si el estudiante recibe algún servicio de la Sección 504.</w:t>
      </w:r>
    </w:p>
    <w:p w14:paraId="6B01188B" w14:textId="77777777" w:rsidR="008B3E73" w:rsidRDefault="008B3E73" w:rsidP="00744766">
      <w:pPr>
        <w:spacing w:line="280" w:lineRule="auto"/>
        <w:rPr>
          <w:rFonts w:ascii="Verdana" w:hAnsi="Verdana" w:cs="Arial"/>
          <w:b/>
          <w:bCs/>
          <w:lang w:val="es-ES_tradnl"/>
        </w:rPr>
      </w:pPr>
    </w:p>
    <w:p w14:paraId="7BD388C8" w14:textId="07399F1C" w:rsidR="00B12A1E" w:rsidRPr="00B12165" w:rsidRDefault="00744766" w:rsidP="00744766">
      <w:pPr>
        <w:spacing w:line="280" w:lineRule="auto"/>
        <w:rPr>
          <w:rFonts w:ascii="Verdana" w:hAnsi="Verdana" w:cs="Arial"/>
        </w:rPr>
      </w:pPr>
      <w:r w:rsidRPr="00744766">
        <w:rPr>
          <w:rFonts w:ascii="Verdana" w:hAnsi="Verdana" w:cs="Arial"/>
          <w:b/>
          <w:bCs/>
          <w:lang w:val="es-ES_tradnl"/>
        </w:rPr>
        <w:t>Las siguientes personas, según lo indicado por sus firmas, han participado en la Determinación de Elegibilidad:</w:t>
      </w:r>
      <w:r w:rsidR="00B12A1E" w:rsidRPr="00B12165">
        <w:rPr>
          <w:rFonts w:ascii="Verdana" w:hAnsi="Verdana" w:cs="Arial"/>
          <w:b/>
          <w:bCs/>
        </w:rPr>
        <w:t xml:space="preserve"> </w:t>
      </w:r>
    </w:p>
    <w:tbl>
      <w:tblPr>
        <w:tblpPr w:leftFromText="180" w:rightFromText="180" w:vertAnchor="text" w:horzAnchor="margin" w:tblpXSpec="center" w:tblpY="123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7"/>
        <w:gridCol w:w="3953"/>
        <w:gridCol w:w="1526"/>
        <w:gridCol w:w="2132"/>
      </w:tblGrid>
      <w:tr w:rsidR="00B12A1E" w:rsidRPr="00B12165" w14:paraId="6A2C7C40" w14:textId="77777777" w:rsidTr="00744766">
        <w:tc>
          <w:tcPr>
            <w:tcW w:w="2983" w:type="dxa"/>
          </w:tcPr>
          <w:p w14:paraId="7D3368F3" w14:textId="487A466C" w:rsidR="00B12A1E" w:rsidRPr="00B12165" w:rsidRDefault="00744766" w:rsidP="003A4012">
            <w:pPr>
              <w:spacing w:line="280" w:lineRule="auto"/>
              <w:rPr>
                <w:rFonts w:ascii="Verdana" w:hAnsi="Verdana" w:cs="Arial"/>
                <w:b/>
                <w:bCs/>
              </w:rPr>
            </w:pPr>
            <w:r w:rsidRPr="00744766">
              <w:rPr>
                <w:rFonts w:ascii="Verdana" w:hAnsi="Verdana" w:cs="Arial"/>
                <w:b/>
                <w:bCs/>
                <w:lang w:val="es-ES_tradnl"/>
              </w:rPr>
              <w:t>Rol o Relación</w:t>
            </w:r>
          </w:p>
        </w:tc>
        <w:tc>
          <w:tcPr>
            <w:tcW w:w="4079" w:type="dxa"/>
          </w:tcPr>
          <w:p w14:paraId="384E1BB4" w14:textId="2A7E92A3" w:rsidR="00B12A1E" w:rsidRPr="00B12165" w:rsidRDefault="00744766" w:rsidP="003A4012">
            <w:pPr>
              <w:spacing w:line="280" w:lineRule="auto"/>
              <w:rPr>
                <w:rFonts w:ascii="Verdana" w:hAnsi="Verdana" w:cs="Arial"/>
                <w:b/>
                <w:bCs/>
              </w:rPr>
            </w:pPr>
            <w:r w:rsidRPr="00744766">
              <w:rPr>
                <w:rFonts w:ascii="Verdana" w:hAnsi="Verdana" w:cs="Arial"/>
                <w:b/>
                <w:bCs/>
                <w:lang w:val="es-ES_tradnl"/>
              </w:rPr>
              <w:t>Firma</w:t>
            </w:r>
          </w:p>
        </w:tc>
        <w:tc>
          <w:tcPr>
            <w:tcW w:w="1550" w:type="dxa"/>
          </w:tcPr>
          <w:p w14:paraId="278991BF" w14:textId="3C5FC27E" w:rsidR="00B12A1E" w:rsidRPr="00B12165" w:rsidRDefault="00744766" w:rsidP="003A4012">
            <w:pPr>
              <w:spacing w:line="280" w:lineRule="auto"/>
              <w:rPr>
                <w:rFonts w:ascii="Verdana" w:hAnsi="Verdana" w:cs="Arial"/>
                <w:b/>
                <w:bCs/>
              </w:rPr>
            </w:pPr>
            <w:r w:rsidRPr="00744766">
              <w:rPr>
                <w:rFonts w:ascii="Verdana" w:hAnsi="Verdana" w:cs="Arial"/>
                <w:b/>
                <w:bCs/>
                <w:lang w:val="es-ES_tradnl"/>
              </w:rPr>
              <w:t>Fecha</w:t>
            </w:r>
          </w:p>
        </w:tc>
        <w:tc>
          <w:tcPr>
            <w:tcW w:w="1936" w:type="dxa"/>
          </w:tcPr>
          <w:p w14:paraId="63A91F8E" w14:textId="0249C00C" w:rsidR="00B12A1E" w:rsidRPr="00B12165" w:rsidRDefault="00744766" w:rsidP="003A4012">
            <w:pPr>
              <w:spacing w:line="280" w:lineRule="auto"/>
              <w:rPr>
                <w:rFonts w:ascii="Verdana" w:hAnsi="Verdana" w:cs="Arial"/>
                <w:b/>
                <w:bCs/>
              </w:rPr>
            </w:pPr>
            <w:r w:rsidRPr="00744766">
              <w:rPr>
                <w:rFonts w:ascii="Verdana" w:hAnsi="Verdana" w:cs="Arial"/>
                <w:b/>
                <w:bCs/>
                <w:lang w:val="es-ES_tradnl"/>
              </w:rPr>
              <w:t>¿Concuerda con esta determinación?</w:t>
            </w:r>
          </w:p>
        </w:tc>
      </w:tr>
      <w:tr w:rsidR="00B12A1E" w:rsidRPr="00B12165" w14:paraId="0B9B904F" w14:textId="77777777" w:rsidTr="00744766">
        <w:tc>
          <w:tcPr>
            <w:tcW w:w="2983" w:type="dxa"/>
          </w:tcPr>
          <w:p w14:paraId="47A79225" w14:textId="166595BC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Padre</w:t>
            </w:r>
          </w:p>
          <w:p w14:paraId="029E68B1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1222FA36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62E5AE07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20522D2B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566C781C" w14:textId="77777777" w:rsidTr="00744766">
        <w:tc>
          <w:tcPr>
            <w:tcW w:w="2983" w:type="dxa"/>
          </w:tcPr>
          <w:p w14:paraId="69FBD753" w14:textId="5F1E0971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Padre</w:t>
            </w:r>
          </w:p>
          <w:p w14:paraId="7D8086EE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46C55B5C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1C4EBEDA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13FC704A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11C00A61" w14:textId="77777777" w:rsidTr="00744766">
        <w:tc>
          <w:tcPr>
            <w:tcW w:w="2983" w:type="dxa"/>
          </w:tcPr>
          <w:p w14:paraId="1A48B0FA" w14:textId="4C7DD351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Estudiante</w:t>
            </w:r>
          </w:p>
          <w:p w14:paraId="71BA2263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0CC61951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26C5FAE4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1436B4BA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54719044" w14:textId="77777777" w:rsidTr="00744766">
        <w:tc>
          <w:tcPr>
            <w:tcW w:w="2983" w:type="dxa"/>
          </w:tcPr>
          <w:p w14:paraId="0F5AF7AB" w14:textId="442E0956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Administrador / Designado</w:t>
            </w:r>
          </w:p>
          <w:p w14:paraId="2FDC1917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29BB4326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100BE0B3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32B7E8FA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59AD2F73" w14:textId="77777777" w:rsidTr="00744766">
        <w:tc>
          <w:tcPr>
            <w:tcW w:w="2983" w:type="dxa"/>
          </w:tcPr>
          <w:p w14:paraId="23B86B8E" w14:textId="6B45593E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Maestro(a) de Edu.</w:t>
            </w:r>
            <w:r w:rsidR="00B12A1E" w:rsidRPr="00B12165">
              <w:rPr>
                <w:rFonts w:ascii="Verdana" w:hAnsi="Verdana" w:cs="Arial"/>
                <w:bCs/>
              </w:rPr>
              <w:t xml:space="preserve"> </w:t>
            </w:r>
            <w:r w:rsidRPr="00744766">
              <w:rPr>
                <w:rFonts w:ascii="Verdana" w:hAnsi="Verdana" w:cs="Arial"/>
                <w:bCs/>
                <w:lang w:val="es-ES_tradnl"/>
              </w:rPr>
              <w:t>Regular</w:t>
            </w:r>
            <w:r w:rsidR="00B12A1E" w:rsidRPr="00B12165">
              <w:rPr>
                <w:rFonts w:ascii="Verdana" w:hAnsi="Verdana" w:cs="Arial"/>
                <w:bCs/>
              </w:rPr>
              <w:t xml:space="preserve"> </w:t>
            </w:r>
          </w:p>
          <w:p w14:paraId="7502DACF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09912832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20BFB658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75C31FF0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49B3A85E" w14:textId="77777777" w:rsidTr="00744766">
        <w:tc>
          <w:tcPr>
            <w:tcW w:w="2983" w:type="dxa"/>
          </w:tcPr>
          <w:p w14:paraId="640232F4" w14:textId="3A608D2A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Maestro(a) de Edu.</w:t>
            </w:r>
            <w:r w:rsidR="00B12A1E" w:rsidRPr="00B12165">
              <w:rPr>
                <w:rFonts w:ascii="Verdana" w:hAnsi="Verdana" w:cs="Arial"/>
                <w:bCs/>
              </w:rPr>
              <w:t xml:space="preserve"> </w:t>
            </w:r>
            <w:r w:rsidRPr="00744766">
              <w:rPr>
                <w:rFonts w:ascii="Verdana" w:hAnsi="Verdana" w:cs="Arial"/>
                <w:bCs/>
                <w:lang w:val="es-ES_tradnl"/>
              </w:rPr>
              <w:t>Regular</w:t>
            </w:r>
            <w:r w:rsidR="00B12A1E" w:rsidRPr="00B12165">
              <w:rPr>
                <w:rFonts w:ascii="Verdana" w:hAnsi="Verdana" w:cs="Arial"/>
                <w:bCs/>
              </w:rPr>
              <w:t xml:space="preserve"> </w:t>
            </w:r>
          </w:p>
          <w:p w14:paraId="4369B539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495A2BD7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2350B2AB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69E3229C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3B90E1F9" w14:textId="77777777" w:rsidTr="00744766">
        <w:tc>
          <w:tcPr>
            <w:tcW w:w="2983" w:type="dxa"/>
          </w:tcPr>
          <w:p w14:paraId="0C4EF4FE" w14:textId="1DA90911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Maestro(a) de Edu.</w:t>
            </w:r>
            <w:r w:rsidR="00B12A1E" w:rsidRPr="00B12165">
              <w:rPr>
                <w:rFonts w:ascii="Verdana" w:hAnsi="Verdana" w:cs="Arial"/>
                <w:bCs/>
              </w:rPr>
              <w:t xml:space="preserve"> </w:t>
            </w:r>
            <w:r w:rsidRPr="00744766">
              <w:rPr>
                <w:rFonts w:ascii="Verdana" w:hAnsi="Verdana" w:cs="Arial"/>
                <w:bCs/>
                <w:lang w:val="es-ES_tradnl"/>
              </w:rPr>
              <w:t>Especial</w:t>
            </w:r>
          </w:p>
          <w:p w14:paraId="4C197BC1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08AD7FE5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0310336F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1F91E87E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3FBA2981" w14:textId="77777777" w:rsidTr="00744766">
        <w:tc>
          <w:tcPr>
            <w:tcW w:w="2983" w:type="dxa"/>
          </w:tcPr>
          <w:p w14:paraId="4039E0C7" w14:textId="506B6439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Psicólogo(a) escolar</w:t>
            </w:r>
          </w:p>
          <w:p w14:paraId="07710B89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16D44710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68B6DE71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4A8086A4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011AC2BD" w14:textId="77777777" w:rsidTr="00744766">
        <w:tc>
          <w:tcPr>
            <w:tcW w:w="2983" w:type="dxa"/>
          </w:tcPr>
          <w:p w14:paraId="63D7113A" w14:textId="06E94396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Consejero(a)</w:t>
            </w:r>
          </w:p>
          <w:p w14:paraId="4CBCD654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037742D0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114AE76D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019D0D7A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2BF729E4" w14:textId="77777777" w:rsidTr="00744766">
        <w:tc>
          <w:tcPr>
            <w:tcW w:w="2983" w:type="dxa"/>
          </w:tcPr>
          <w:p w14:paraId="7AAD6FB9" w14:textId="2688A1C2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Otro(a):_____</w:t>
            </w:r>
          </w:p>
          <w:p w14:paraId="6AA41835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34418E7C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5203EDBB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7BC41218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  <w:tr w:rsidR="00B12A1E" w:rsidRPr="00B12165" w14:paraId="2E7AFFA9" w14:textId="77777777" w:rsidTr="00744766">
        <w:tc>
          <w:tcPr>
            <w:tcW w:w="2983" w:type="dxa"/>
          </w:tcPr>
          <w:p w14:paraId="440EDD61" w14:textId="0B2F6C47" w:rsidR="00B12A1E" w:rsidRPr="00B12165" w:rsidRDefault="00744766" w:rsidP="00744766">
            <w:pPr>
              <w:spacing w:line="280" w:lineRule="auto"/>
              <w:rPr>
                <w:rFonts w:ascii="Verdana" w:hAnsi="Verdana" w:cs="Arial"/>
                <w:bCs/>
              </w:rPr>
            </w:pPr>
            <w:r w:rsidRPr="00744766">
              <w:rPr>
                <w:rFonts w:ascii="Verdana" w:hAnsi="Verdana" w:cs="Arial"/>
                <w:bCs/>
                <w:lang w:val="es-ES_tradnl"/>
              </w:rPr>
              <w:t>Otro(a):_____</w:t>
            </w:r>
          </w:p>
          <w:p w14:paraId="094FAC02" w14:textId="77777777" w:rsidR="00B12A1E" w:rsidRPr="00B12165" w:rsidRDefault="00B12A1E" w:rsidP="000863C1">
            <w:pPr>
              <w:rPr>
                <w:rFonts w:ascii="Verdana" w:hAnsi="Verdana" w:cs="Arial"/>
                <w:bCs/>
              </w:rPr>
            </w:pPr>
          </w:p>
        </w:tc>
        <w:tc>
          <w:tcPr>
            <w:tcW w:w="4079" w:type="dxa"/>
          </w:tcPr>
          <w:p w14:paraId="50866D11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550" w:type="dxa"/>
          </w:tcPr>
          <w:p w14:paraId="501302B0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1936" w:type="dxa"/>
          </w:tcPr>
          <w:p w14:paraId="045AE7CB" w14:textId="77777777" w:rsidR="00B12A1E" w:rsidRPr="00B12165" w:rsidRDefault="00B12A1E" w:rsidP="000863C1">
            <w:pPr>
              <w:rPr>
                <w:rFonts w:ascii="Verdana" w:hAnsi="Verdana" w:cs="Arial"/>
                <w:b/>
                <w:bCs/>
              </w:rPr>
            </w:pPr>
          </w:p>
        </w:tc>
      </w:tr>
    </w:tbl>
    <w:p w14:paraId="3FAEB09D" w14:textId="77777777" w:rsidR="00150B33" w:rsidRDefault="00150B33" w:rsidP="00150B33">
      <w:pPr>
        <w:rPr>
          <w:rFonts w:ascii="Verdana" w:hAnsi="Verdana" w:cs="Arial"/>
          <w:b/>
          <w:bCs/>
        </w:rPr>
      </w:pPr>
    </w:p>
    <w:p w14:paraId="2BBA560C" w14:textId="5645D09A" w:rsidR="00150B33" w:rsidRDefault="00677AA7" w:rsidP="00744766">
      <w:pPr>
        <w:spacing w:line="280" w:lineRule="auto"/>
        <w:ind w:left="-540" w:right="-720"/>
        <w:rPr>
          <w:rFonts w:ascii="Verdana" w:hAnsi="Verdana" w:cs="Arial"/>
          <w:bCs/>
          <w:i/>
          <w:iCs/>
        </w:rPr>
      </w:pPr>
      <w:r>
        <w:rPr>
          <w:rFonts w:ascii="Verdana" w:hAnsi="Verdana" w:cs="Arial"/>
          <w:bCs/>
          <w:lang w:val="es-ES_tradnl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50"/>
      <w:r>
        <w:rPr>
          <w:rFonts w:ascii="Verdana" w:hAnsi="Verdana" w:cs="Arial"/>
          <w:bCs/>
          <w:lang w:val="es-ES_tradnl"/>
        </w:rPr>
        <w:instrText xml:space="preserve"> FORMCHECKBOX </w:instrText>
      </w:r>
      <w:r>
        <w:rPr>
          <w:rFonts w:ascii="Verdana" w:hAnsi="Verdana" w:cs="Arial"/>
          <w:bCs/>
          <w:lang w:val="es-ES_tradnl"/>
        </w:rPr>
      </w:r>
      <w:r>
        <w:rPr>
          <w:rFonts w:ascii="Verdana" w:hAnsi="Verdana" w:cs="Arial"/>
          <w:bCs/>
          <w:lang w:val="es-ES_tradnl"/>
        </w:rPr>
        <w:fldChar w:fldCharType="end"/>
      </w:r>
      <w:bookmarkStart w:id="50" w:name="_GoBack"/>
      <w:bookmarkEnd w:id="49"/>
      <w:bookmarkEnd w:id="50"/>
      <w:r w:rsidR="00744766" w:rsidRPr="00744766">
        <w:rPr>
          <w:rFonts w:ascii="Verdana" w:hAnsi="Verdana" w:cs="Arial"/>
          <w:bCs/>
          <w:lang w:val="es-ES_tradnl"/>
        </w:rPr>
        <w:t xml:space="preserve"> A los padres y al estudiante, según corresponda, se les ha proporcionado una copia de la Determinación de Elegibilidad de Sección 504 y los Derechos de los Padres y Estudiantes.</w:t>
      </w:r>
    </w:p>
    <w:p w14:paraId="2683CA20" w14:textId="77777777" w:rsidR="00150B33" w:rsidRDefault="00150B33" w:rsidP="00150B33">
      <w:pPr>
        <w:ind w:left="-540" w:right="-720"/>
        <w:rPr>
          <w:rFonts w:ascii="Verdana" w:hAnsi="Verdana" w:cs="Arial"/>
          <w:bCs/>
          <w:i/>
          <w:iCs/>
        </w:rPr>
      </w:pPr>
    </w:p>
    <w:p w14:paraId="28EDF735" w14:textId="77777777" w:rsidR="00150B33" w:rsidRDefault="00D34DE8" w:rsidP="00150B33">
      <w:pPr>
        <w:ind w:left="-540" w:right="-720"/>
        <w:rPr>
          <w:rFonts w:ascii="Verdana" w:hAnsi="Verdana" w:cs="Arial"/>
          <w:bCs/>
          <w:i/>
          <w:iCs/>
        </w:rPr>
      </w:pPr>
      <w:r w:rsidRPr="00B12165">
        <w:rPr>
          <w:rFonts w:ascii="Verdana" w:hAnsi="Verdana" w:cs="Arial"/>
          <w:bCs/>
          <w:i/>
          <w:iCs/>
        </w:rPr>
        <w:t>__________________</w:t>
      </w:r>
      <w:r w:rsidR="00150B33">
        <w:rPr>
          <w:rFonts w:ascii="Verdana" w:hAnsi="Verdana" w:cs="Arial"/>
          <w:bCs/>
          <w:i/>
          <w:iCs/>
        </w:rPr>
        <w:t>_______________________________</w:t>
      </w:r>
    </w:p>
    <w:p w14:paraId="4C316DF7" w14:textId="56ECEDFB" w:rsidR="00D34DE8" w:rsidRPr="00B12165" w:rsidRDefault="00744766" w:rsidP="00744766">
      <w:pPr>
        <w:spacing w:line="280" w:lineRule="auto"/>
        <w:ind w:left="-540" w:right="-720"/>
        <w:rPr>
          <w:rFonts w:ascii="Verdana" w:hAnsi="Verdana" w:cs="Arial"/>
          <w:bCs/>
          <w:i/>
          <w:iCs/>
        </w:rPr>
      </w:pPr>
      <w:r w:rsidRPr="00744766">
        <w:rPr>
          <w:rFonts w:ascii="Verdana" w:hAnsi="Verdana" w:cs="Arial"/>
          <w:bCs/>
          <w:i/>
          <w:iCs/>
          <w:lang w:val="es-ES_tradnl"/>
        </w:rPr>
        <w:t>Firma del padre/estudiante [o] Fecha de copias proporcionadas por</w:t>
      </w:r>
      <w:r w:rsidR="00D34DE8" w:rsidRPr="00B12165">
        <w:rPr>
          <w:rFonts w:ascii="Verdana" w:hAnsi="Verdana" w:cs="Arial"/>
          <w:bCs/>
          <w:i/>
          <w:iCs/>
        </w:rPr>
        <w:t xml:space="preserve"> </w:t>
      </w:r>
      <w:r w:rsidRPr="00744766">
        <w:rPr>
          <w:rFonts w:ascii="Verdana" w:hAnsi="Verdana" w:cs="Arial"/>
          <w:bCs/>
          <w:i/>
          <w:iCs/>
          <w:lang w:val="es-ES_tradnl"/>
        </w:rPr>
        <w:t>correo</w:t>
      </w:r>
    </w:p>
    <w:p w14:paraId="1F548209" w14:textId="77777777" w:rsidR="00D34DE8" w:rsidRPr="00B12165" w:rsidRDefault="00D34DE8">
      <w:pPr>
        <w:rPr>
          <w:rFonts w:ascii="Verdana" w:hAnsi="Verdana" w:cs="Arial"/>
        </w:rPr>
      </w:pPr>
    </w:p>
    <w:sectPr w:rsidR="00D34DE8" w:rsidRPr="00B12165" w:rsidSect="004B550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0761"/>
    <w:multiLevelType w:val="hybridMultilevel"/>
    <w:tmpl w:val="9A4AA4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2533D"/>
    <w:multiLevelType w:val="hybridMultilevel"/>
    <w:tmpl w:val="0B481630"/>
    <w:lvl w:ilvl="0" w:tplc="99E0918C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B42456"/>
    <w:multiLevelType w:val="hybridMultilevel"/>
    <w:tmpl w:val="E0E2CE8C"/>
    <w:lvl w:ilvl="0" w:tplc="901ACAF0">
      <w:start w:val="1"/>
      <w:numFmt w:val="decimal"/>
      <w:lvlText w:val="%1)"/>
      <w:lvlJc w:val="left"/>
      <w:pPr>
        <w:ind w:left="720" w:hanging="360"/>
      </w:pPr>
      <w:rPr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8E05C3"/>
    <w:multiLevelType w:val="hybridMultilevel"/>
    <w:tmpl w:val="98265AA8"/>
    <w:lvl w:ilvl="0" w:tplc="99E0918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24926"/>
    <w:multiLevelType w:val="hybridMultilevel"/>
    <w:tmpl w:val="E88CBF88"/>
    <w:lvl w:ilvl="0" w:tplc="99E0918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E82FF2"/>
    <w:multiLevelType w:val="hybridMultilevel"/>
    <w:tmpl w:val="26F865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82818"/>
    <w:multiLevelType w:val="hybridMultilevel"/>
    <w:tmpl w:val="E96EC2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EyNDe2MDU1MzJQ0lEKTi0uzszPAykwrAUAzr+FTSwAAAA="/>
  </w:docVars>
  <w:rsids>
    <w:rsidRoot w:val="00D34DE8"/>
    <w:rsid w:val="00013BED"/>
    <w:rsid w:val="000863C1"/>
    <w:rsid w:val="00150B33"/>
    <w:rsid w:val="001A7871"/>
    <w:rsid w:val="00385B67"/>
    <w:rsid w:val="003A4012"/>
    <w:rsid w:val="004B5503"/>
    <w:rsid w:val="004C1D20"/>
    <w:rsid w:val="005A64BF"/>
    <w:rsid w:val="00677AA7"/>
    <w:rsid w:val="00721E53"/>
    <w:rsid w:val="00744766"/>
    <w:rsid w:val="007E6444"/>
    <w:rsid w:val="008438DF"/>
    <w:rsid w:val="008B3E73"/>
    <w:rsid w:val="009320A4"/>
    <w:rsid w:val="00B12165"/>
    <w:rsid w:val="00B12A1E"/>
    <w:rsid w:val="00CF43DD"/>
    <w:rsid w:val="00D23588"/>
    <w:rsid w:val="00D34DE8"/>
    <w:rsid w:val="00D90FEE"/>
    <w:rsid w:val="00E605F6"/>
    <w:rsid w:val="00EB3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F0B496"/>
  <w15:docId w15:val="{A2E5A795-79EB-0743-97A0-891813AB4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4DE8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29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</dc:creator>
  <cp:keywords/>
  <cp:lastModifiedBy>Microsoft Office User</cp:lastModifiedBy>
  <cp:revision>4</cp:revision>
  <cp:lastPrinted>2012-10-19T23:28:00Z</cp:lastPrinted>
  <dcterms:created xsi:type="dcterms:W3CDTF">2019-03-11T19:31:00Z</dcterms:created>
  <dcterms:modified xsi:type="dcterms:W3CDTF">2019-03-12T14:22:00Z</dcterms:modified>
</cp:coreProperties>
</file>